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0C7D2A" w14:textId="77777777" w:rsidR="00AE3652" w:rsidRPr="008214FD" w:rsidRDefault="003474BA" w:rsidP="00AE3652">
      <w:pPr>
        <w:spacing w:after="0" w:line="240" w:lineRule="auto"/>
        <w:jc w:val="center"/>
        <w:rPr>
          <w:rFonts w:ascii="Palatino Linotype" w:hAnsi="Palatino Linotype"/>
          <w:sz w:val="24"/>
          <w:szCs w:val="24"/>
          <w:lang w:val="ro-RO"/>
        </w:rPr>
      </w:pPr>
      <w:r w:rsidRPr="008214FD">
        <w:rPr>
          <w:rFonts w:ascii="Palatino Linotype" w:hAnsi="Palatino Linotype"/>
          <w:sz w:val="24"/>
          <w:szCs w:val="24"/>
          <w:lang w:val="ro-RO"/>
        </w:rPr>
        <w:t xml:space="preserve">                                         </w:t>
      </w:r>
    </w:p>
    <w:p w14:paraId="702AA3F9" w14:textId="77777777" w:rsidR="00AE3652" w:rsidRPr="008214FD" w:rsidRDefault="00AE3652" w:rsidP="00AE3652">
      <w:pPr>
        <w:spacing w:after="0" w:line="240" w:lineRule="auto"/>
        <w:jc w:val="center"/>
        <w:rPr>
          <w:rFonts w:ascii="Palatino Linotype" w:hAnsi="Palatino Linotype"/>
          <w:sz w:val="24"/>
          <w:szCs w:val="24"/>
          <w:lang w:val="ro-RO"/>
        </w:rPr>
      </w:pPr>
    </w:p>
    <w:p w14:paraId="452B600B" w14:textId="77777777" w:rsidR="00846F19" w:rsidRPr="008214FD" w:rsidRDefault="00846F19" w:rsidP="00846F19">
      <w:pPr>
        <w:spacing w:after="0" w:line="240" w:lineRule="auto"/>
        <w:jc w:val="center"/>
        <w:rPr>
          <w:rFonts w:ascii="Times New Roman" w:eastAsia="Times New Roman" w:hAnsi="Times New Roman"/>
          <w:b/>
          <w:iCs/>
          <w:sz w:val="24"/>
          <w:szCs w:val="24"/>
          <w:lang w:val="ro-RO"/>
        </w:rPr>
      </w:pPr>
      <w:r w:rsidRPr="008214FD">
        <w:rPr>
          <w:rFonts w:ascii="Times New Roman" w:eastAsia="Times New Roman" w:hAnsi="Times New Roman"/>
          <w:b/>
          <w:iCs/>
          <w:sz w:val="24"/>
          <w:szCs w:val="24"/>
          <w:lang w:val="ro-RO"/>
        </w:rPr>
        <w:t xml:space="preserve">Calendarul examenelor de licenţă și disertaţie </w:t>
      </w:r>
    </w:p>
    <w:p w14:paraId="2C1058B8" w14:textId="25B5A25A" w:rsidR="00846F19" w:rsidRPr="008214FD" w:rsidRDefault="00846F19" w:rsidP="00846F19">
      <w:pPr>
        <w:spacing w:after="0" w:line="240" w:lineRule="auto"/>
        <w:jc w:val="center"/>
        <w:rPr>
          <w:rFonts w:ascii="Times New Roman" w:eastAsia="Times New Roman" w:hAnsi="Times New Roman"/>
          <w:b/>
          <w:iCs/>
          <w:sz w:val="24"/>
          <w:szCs w:val="24"/>
          <w:lang w:val="ro-RO"/>
        </w:rPr>
      </w:pPr>
      <w:r w:rsidRPr="008214FD">
        <w:rPr>
          <w:rFonts w:ascii="Times New Roman" w:eastAsia="Times New Roman" w:hAnsi="Times New Roman"/>
          <w:b/>
          <w:iCs/>
          <w:sz w:val="24"/>
          <w:szCs w:val="24"/>
          <w:lang w:val="ro-RO"/>
        </w:rPr>
        <w:t xml:space="preserve">sesiunea </w:t>
      </w:r>
      <w:r w:rsidR="00B81A19" w:rsidRPr="008214FD">
        <w:rPr>
          <w:rFonts w:ascii="Times New Roman" w:eastAsia="Times New Roman" w:hAnsi="Times New Roman"/>
          <w:b/>
          <w:iCs/>
          <w:sz w:val="24"/>
          <w:szCs w:val="24"/>
          <w:lang w:val="ro-RO"/>
        </w:rPr>
        <w:t>februarie 2024</w:t>
      </w:r>
    </w:p>
    <w:p w14:paraId="1AB2BEB4" w14:textId="77777777" w:rsidR="008214FD" w:rsidRPr="008214FD" w:rsidRDefault="008214FD" w:rsidP="00846F19">
      <w:pPr>
        <w:spacing w:after="0" w:line="240" w:lineRule="auto"/>
        <w:jc w:val="center"/>
        <w:rPr>
          <w:rFonts w:ascii="Times New Roman" w:eastAsia="Times New Roman" w:hAnsi="Times New Roman"/>
          <w:b/>
          <w:iCs/>
          <w:sz w:val="24"/>
          <w:szCs w:val="24"/>
          <w:lang w:val="ro-RO"/>
        </w:rPr>
      </w:pPr>
    </w:p>
    <w:p w14:paraId="0A2852B4" w14:textId="77777777" w:rsidR="00846F19" w:rsidRPr="008214FD" w:rsidRDefault="00846F19" w:rsidP="00846F19">
      <w:pPr>
        <w:spacing w:after="0" w:line="240" w:lineRule="auto"/>
        <w:jc w:val="center"/>
        <w:rPr>
          <w:rFonts w:ascii="Times New Roman" w:eastAsia="Times New Roman" w:hAnsi="Times New Roman"/>
          <w:b/>
          <w:i/>
          <w:sz w:val="24"/>
          <w:szCs w:val="24"/>
          <w:lang w:val="ro-RO"/>
        </w:rPr>
      </w:pPr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75"/>
        <w:gridCol w:w="4676"/>
      </w:tblGrid>
      <w:tr w:rsidR="00846F19" w:rsidRPr="008214FD" w14:paraId="496E8784" w14:textId="77777777" w:rsidTr="008214FD">
        <w:tc>
          <w:tcPr>
            <w:tcW w:w="9351" w:type="dxa"/>
            <w:gridSpan w:val="2"/>
            <w:shd w:val="clear" w:color="auto" w:fill="auto"/>
          </w:tcPr>
          <w:p w14:paraId="47F97E49" w14:textId="56AACD8B" w:rsidR="00846F19" w:rsidRPr="008214FD" w:rsidRDefault="00846F19" w:rsidP="008214FD">
            <w:pPr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Times New Roman" w:eastAsia="Times New Roman" w:hAnsi="Times New Roman"/>
                <w:b/>
                <w:sz w:val="24"/>
                <w:szCs w:val="24"/>
                <w:lang w:val="ro-RO"/>
              </w:rPr>
            </w:pPr>
            <w:r w:rsidRPr="008214FD">
              <w:rPr>
                <w:rFonts w:ascii="Times New Roman" w:eastAsia="Times New Roman" w:hAnsi="Times New Roman"/>
                <w:b/>
                <w:sz w:val="24"/>
                <w:szCs w:val="24"/>
                <w:lang w:val="ro-RO"/>
              </w:rPr>
              <w:t>Program</w:t>
            </w:r>
            <w:r w:rsidR="008214FD" w:rsidRPr="008214FD">
              <w:rPr>
                <w:rFonts w:ascii="Times New Roman" w:eastAsia="Times New Roman" w:hAnsi="Times New Roman"/>
                <w:b/>
                <w:sz w:val="24"/>
                <w:szCs w:val="24"/>
                <w:lang w:val="ro-RO"/>
              </w:rPr>
              <w:t>e</w:t>
            </w:r>
            <w:r w:rsidRPr="008214FD">
              <w:rPr>
                <w:rFonts w:ascii="Times New Roman" w:eastAsia="Times New Roman" w:hAnsi="Times New Roman"/>
                <w:b/>
                <w:sz w:val="24"/>
                <w:szCs w:val="24"/>
                <w:lang w:val="ro-RO"/>
              </w:rPr>
              <w:t xml:space="preserve"> de studii universitare de licenţă</w:t>
            </w:r>
            <w:r w:rsidR="008214FD" w:rsidRPr="008214FD">
              <w:rPr>
                <w:rFonts w:ascii="Times New Roman" w:eastAsia="Times New Roman" w:hAnsi="Times New Roman"/>
                <w:b/>
                <w:sz w:val="24"/>
                <w:szCs w:val="24"/>
                <w:lang w:val="ro-RO"/>
              </w:rPr>
              <w:t>:</w:t>
            </w:r>
          </w:p>
        </w:tc>
      </w:tr>
      <w:tr w:rsidR="008214FD" w:rsidRPr="008214FD" w14:paraId="51E9401C" w14:textId="77777777" w:rsidTr="008214FD">
        <w:trPr>
          <w:trHeight w:val="278"/>
        </w:trPr>
        <w:tc>
          <w:tcPr>
            <w:tcW w:w="9351" w:type="dxa"/>
            <w:gridSpan w:val="2"/>
            <w:shd w:val="clear" w:color="auto" w:fill="auto"/>
          </w:tcPr>
          <w:p w14:paraId="0DBACA22" w14:textId="76C70466" w:rsidR="008214FD" w:rsidRPr="008214FD" w:rsidRDefault="008214FD" w:rsidP="008214FD">
            <w:pPr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Times New Roman" w:eastAsia="Times New Roman" w:hAnsi="Times New Roman"/>
                <w:b/>
                <w:sz w:val="24"/>
                <w:szCs w:val="24"/>
                <w:lang w:val="ro-RO"/>
              </w:rPr>
            </w:pPr>
            <w:r w:rsidRPr="008214FD">
              <w:rPr>
                <w:rFonts w:ascii="Times New Roman" w:eastAsia="Times New Roman" w:hAnsi="Times New Roman"/>
                <w:b/>
                <w:sz w:val="24"/>
                <w:szCs w:val="24"/>
                <w:lang w:val="ro-RO"/>
              </w:rPr>
              <w:t>Proba 1</w:t>
            </w:r>
          </w:p>
        </w:tc>
      </w:tr>
      <w:tr w:rsidR="00846F19" w:rsidRPr="008214FD" w14:paraId="41282EE0" w14:textId="77777777" w:rsidTr="008214FD">
        <w:trPr>
          <w:trHeight w:val="997"/>
        </w:trPr>
        <w:tc>
          <w:tcPr>
            <w:tcW w:w="4675" w:type="dxa"/>
            <w:shd w:val="clear" w:color="auto" w:fill="auto"/>
          </w:tcPr>
          <w:p w14:paraId="5B09E844" w14:textId="6914E261" w:rsidR="0025043F" w:rsidRPr="008214FD" w:rsidRDefault="00846F19" w:rsidP="00583AF0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ro-RO"/>
              </w:rPr>
            </w:pPr>
            <w:r w:rsidRPr="008214FD">
              <w:rPr>
                <w:rFonts w:ascii="Times New Roman" w:eastAsia="Times New Roman" w:hAnsi="Times New Roman"/>
                <w:sz w:val="24"/>
                <w:szCs w:val="24"/>
                <w:lang w:val="ro-RO"/>
              </w:rPr>
              <w:t xml:space="preserve">Proba 1 – Evaluare de cunoștințe fundamentale și de specialitate </w:t>
            </w:r>
          </w:p>
        </w:tc>
        <w:tc>
          <w:tcPr>
            <w:tcW w:w="4676" w:type="dxa"/>
            <w:shd w:val="clear" w:color="auto" w:fill="auto"/>
          </w:tcPr>
          <w:p w14:paraId="4E188D7C" w14:textId="4CE3D9BD" w:rsidR="00846F19" w:rsidRPr="008214FD" w:rsidRDefault="00B81A19" w:rsidP="00583AF0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ro-RO"/>
              </w:rPr>
            </w:pPr>
            <w:r w:rsidRPr="008214FD">
              <w:rPr>
                <w:rFonts w:ascii="Times New Roman" w:eastAsia="Times New Roman" w:hAnsi="Times New Roman"/>
                <w:sz w:val="24"/>
                <w:szCs w:val="24"/>
                <w:lang w:val="ro-RO"/>
              </w:rPr>
              <w:t>20</w:t>
            </w:r>
            <w:r w:rsidR="00846F19" w:rsidRPr="008214FD">
              <w:rPr>
                <w:rFonts w:ascii="Times New Roman" w:eastAsia="Times New Roman" w:hAnsi="Times New Roman"/>
                <w:sz w:val="24"/>
                <w:szCs w:val="24"/>
                <w:lang w:val="ro-RO"/>
              </w:rPr>
              <w:t xml:space="preserve"> </w:t>
            </w:r>
            <w:r w:rsidRPr="008214FD">
              <w:rPr>
                <w:rFonts w:ascii="Times New Roman" w:eastAsia="Times New Roman" w:hAnsi="Times New Roman"/>
                <w:sz w:val="24"/>
                <w:szCs w:val="24"/>
                <w:lang w:val="ro-RO"/>
              </w:rPr>
              <w:t xml:space="preserve">februarie </w:t>
            </w:r>
            <w:r w:rsidR="00846F19" w:rsidRPr="008214FD">
              <w:rPr>
                <w:rFonts w:ascii="Times New Roman" w:eastAsia="Times New Roman" w:hAnsi="Times New Roman"/>
                <w:sz w:val="24"/>
                <w:szCs w:val="24"/>
                <w:lang w:val="ro-RO"/>
              </w:rPr>
              <w:t>202</w:t>
            </w:r>
            <w:r w:rsidRPr="008214FD">
              <w:rPr>
                <w:rFonts w:ascii="Times New Roman" w:eastAsia="Times New Roman" w:hAnsi="Times New Roman"/>
                <w:sz w:val="24"/>
                <w:szCs w:val="24"/>
                <w:lang w:val="ro-RO"/>
              </w:rPr>
              <w:t>4</w:t>
            </w:r>
            <w:r w:rsidR="008214FD" w:rsidRPr="008214FD">
              <w:rPr>
                <w:rFonts w:ascii="Times New Roman" w:eastAsia="Times New Roman" w:hAnsi="Times New Roman"/>
                <w:sz w:val="24"/>
                <w:szCs w:val="24"/>
                <w:lang w:val="ro-RO"/>
              </w:rPr>
              <w:t>, ora 9, sala M30</w:t>
            </w:r>
            <w:r w:rsidR="008214FD">
              <w:rPr>
                <w:rFonts w:ascii="Times New Roman" w:eastAsia="Times New Roman" w:hAnsi="Times New Roman"/>
                <w:sz w:val="24"/>
                <w:szCs w:val="24"/>
                <w:lang w:val="ro-RO"/>
              </w:rPr>
              <w:t>3</w:t>
            </w:r>
          </w:p>
          <w:p w14:paraId="2620534B" w14:textId="0F691EF0" w:rsidR="0025043F" w:rsidRPr="008214FD" w:rsidRDefault="0025043F" w:rsidP="00583AF0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ro-RO"/>
              </w:rPr>
            </w:pPr>
            <w:r w:rsidRPr="008214FD">
              <w:rPr>
                <w:rFonts w:ascii="Times New Roman" w:eastAsia="Times New Roman" w:hAnsi="Times New Roman"/>
                <w:sz w:val="24"/>
                <w:szCs w:val="24"/>
                <w:lang w:val="ro-RO"/>
              </w:rPr>
              <w:t xml:space="preserve">Str. </w:t>
            </w:r>
            <w:r w:rsidR="00A327B4" w:rsidRPr="008214FD">
              <w:rPr>
                <w:rFonts w:ascii="Times New Roman" w:eastAsia="Times New Roman" w:hAnsi="Times New Roman"/>
                <w:sz w:val="24"/>
                <w:szCs w:val="24"/>
                <w:lang w:val="ro-RO"/>
              </w:rPr>
              <w:t>Lucian Blaga</w:t>
            </w:r>
            <w:r w:rsidRPr="008214FD">
              <w:rPr>
                <w:rFonts w:ascii="Times New Roman" w:eastAsia="Times New Roman" w:hAnsi="Times New Roman"/>
                <w:sz w:val="24"/>
                <w:szCs w:val="24"/>
                <w:lang w:val="ro-RO"/>
              </w:rPr>
              <w:t>,</w:t>
            </w:r>
            <w:r w:rsidR="00A327B4" w:rsidRPr="008214FD">
              <w:rPr>
                <w:rFonts w:ascii="Times New Roman" w:eastAsia="Times New Roman" w:hAnsi="Times New Roman"/>
                <w:sz w:val="24"/>
                <w:szCs w:val="24"/>
                <w:lang w:val="ro-RO"/>
              </w:rPr>
              <w:t xml:space="preserve"> </w:t>
            </w:r>
            <w:r w:rsidR="008214FD" w:rsidRPr="008214FD">
              <w:rPr>
                <w:rFonts w:ascii="Times New Roman" w:eastAsia="Times New Roman" w:hAnsi="Times New Roman"/>
                <w:sz w:val="24"/>
                <w:szCs w:val="24"/>
                <w:lang w:val="ro-RO"/>
              </w:rPr>
              <w:t xml:space="preserve">nr. </w:t>
            </w:r>
            <w:r w:rsidR="008214FD">
              <w:rPr>
                <w:rFonts w:ascii="Times New Roman" w:eastAsia="Times New Roman" w:hAnsi="Times New Roman"/>
                <w:sz w:val="24"/>
                <w:szCs w:val="24"/>
                <w:lang w:val="ro-RO"/>
              </w:rPr>
              <w:t>2A</w:t>
            </w:r>
          </w:p>
        </w:tc>
      </w:tr>
      <w:tr w:rsidR="008214FD" w:rsidRPr="008214FD" w14:paraId="360BF75B" w14:textId="77777777" w:rsidTr="008214FD">
        <w:trPr>
          <w:trHeight w:val="354"/>
        </w:trPr>
        <w:tc>
          <w:tcPr>
            <w:tcW w:w="9351" w:type="dxa"/>
            <w:gridSpan w:val="2"/>
            <w:shd w:val="clear" w:color="auto" w:fill="auto"/>
          </w:tcPr>
          <w:p w14:paraId="6ED6807C" w14:textId="5BF597BA" w:rsidR="008214FD" w:rsidRPr="008214FD" w:rsidRDefault="008214FD" w:rsidP="008214FD">
            <w:pPr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ro-RO"/>
              </w:rPr>
            </w:pPr>
            <w:r w:rsidRPr="008214FD">
              <w:rPr>
                <w:rFonts w:ascii="Times New Roman" w:eastAsia="Times New Roman" w:hAnsi="Times New Roman"/>
                <w:b/>
                <w:sz w:val="24"/>
                <w:szCs w:val="24"/>
                <w:lang w:val="ro-RO"/>
              </w:rPr>
              <w:t xml:space="preserve">Proba </w:t>
            </w:r>
            <w:r w:rsidRPr="008214FD">
              <w:rPr>
                <w:rFonts w:ascii="Times New Roman" w:eastAsia="Times New Roman" w:hAnsi="Times New Roman"/>
                <w:b/>
                <w:sz w:val="24"/>
                <w:szCs w:val="24"/>
                <w:lang w:val="ro-RO"/>
              </w:rPr>
              <w:t>2</w:t>
            </w:r>
          </w:p>
        </w:tc>
      </w:tr>
      <w:tr w:rsidR="008214FD" w:rsidRPr="008214FD" w14:paraId="0DFFFF0C" w14:textId="77777777" w:rsidTr="008214FD">
        <w:trPr>
          <w:trHeight w:val="430"/>
        </w:trPr>
        <w:tc>
          <w:tcPr>
            <w:tcW w:w="9351" w:type="dxa"/>
            <w:gridSpan w:val="2"/>
            <w:shd w:val="clear" w:color="auto" w:fill="auto"/>
          </w:tcPr>
          <w:p w14:paraId="56CCE87E" w14:textId="50B0E78A" w:rsidR="008214FD" w:rsidRPr="008214FD" w:rsidRDefault="008214FD" w:rsidP="00583AF0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ro-RO"/>
              </w:rPr>
            </w:pPr>
            <w:r w:rsidRPr="008214FD">
              <w:rPr>
                <w:rFonts w:ascii="Times New Roman" w:eastAsia="Times New Roman" w:hAnsi="Times New Roman"/>
                <w:b/>
                <w:sz w:val="24"/>
                <w:szCs w:val="24"/>
                <w:lang w:val="ro-RO"/>
              </w:rPr>
              <w:t>COMUNICARE ŞI RELAŢII PUBLICE</w:t>
            </w:r>
          </w:p>
        </w:tc>
      </w:tr>
      <w:tr w:rsidR="00846F19" w:rsidRPr="008214FD" w14:paraId="231608DF" w14:textId="77777777" w:rsidTr="008214FD">
        <w:tc>
          <w:tcPr>
            <w:tcW w:w="4675" w:type="dxa"/>
            <w:shd w:val="clear" w:color="auto" w:fill="auto"/>
          </w:tcPr>
          <w:p w14:paraId="3D9B1DEB" w14:textId="32E1DC52" w:rsidR="00846F19" w:rsidRPr="008214FD" w:rsidRDefault="00846F19" w:rsidP="00583AF0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ro-RO"/>
              </w:rPr>
            </w:pPr>
            <w:r w:rsidRPr="008214FD">
              <w:rPr>
                <w:rFonts w:ascii="Times New Roman" w:eastAsia="Times New Roman" w:hAnsi="Times New Roman"/>
                <w:sz w:val="24"/>
                <w:szCs w:val="24"/>
                <w:lang w:val="ro-RO"/>
              </w:rPr>
              <w:t xml:space="preserve">Proba 2 – Prezentarea şi susţinerea lucrării de licenţă </w:t>
            </w:r>
          </w:p>
        </w:tc>
        <w:tc>
          <w:tcPr>
            <w:tcW w:w="4676" w:type="dxa"/>
            <w:shd w:val="clear" w:color="auto" w:fill="auto"/>
          </w:tcPr>
          <w:p w14:paraId="5EA5841D" w14:textId="44685D4C" w:rsidR="00846F19" w:rsidRPr="008214FD" w:rsidRDefault="00B81A19" w:rsidP="00583AF0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ro-RO"/>
              </w:rPr>
            </w:pPr>
            <w:r w:rsidRPr="008214FD">
              <w:rPr>
                <w:rFonts w:ascii="Times New Roman" w:eastAsia="Times New Roman" w:hAnsi="Times New Roman"/>
                <w:sz w:val="24"/>
                <w:szCs w:val="24"/>
                <w:lang w:val="ro-RO"/>
              </w:rPr>
              <w:t>22</w:t>
            </w:r>
            <w:r w:rsidR="00A327B4" w:rsidRPr="008214FD">
              <w:rPr>
                <w:rFonts w:ascii="Times New Roman" w:eastAsia="Times New Roman" w:hAnsi="Times New Roman"/>
                <w:sz w:val="24"/>
                <w:szCs w:val="24"/>
                <w:lang w:val="ro-RO"/>
              </w:rPr>
              <w:t xml:space="preserve"> </w:t>
            </w:r>
            <w:r w:rsidRPr="008214FD">
              <w:rPr>
                <w:rFonts w:ascii="Times New Roman" w:eastAsia="Times New Roman" w:hAnsi="Times New Roman"/>
                <w:sz w:val="24"/>
                <w:szCs w:val="24"/>
                <w:lang w:val="ro-RO"/>
              </w:rPr>
              <w:t xml:space="preserve">februarie </w:t>
            </w:r>
            <w:r w:rsidR="00846F19" w:rsidRPr="008214FD">
              <w:rPr>
                <w:rFonts w:ascii="Times New Roman" w:eastAsia="Times New Roman" w:hAnsi="Times New Roman"/>
                <w:sz w:val="24"/>
                <w:szCs w:val="24"/>
                <w:lang w:val="ro-RO"/>
              </w:rPr>
              <w:t>202</w:t>
            </w:r>
            <w:r w:rsidRPr="008214FD">
              <w:rPr>
                <w:rFonts w:ascii="Times New Roman" w:eastAsia="Times New Roman" w:hAnsi="Times New Roman"/>
                <w:sz w:val="24"/>
                <w:szCs w:val="24"/>
                <w:lang w:val="ro-RO"/>
              </w:rPr>
              <w:t>4</w:t>
            </w:r>
            <w:r w:rsidR="00846F19" w:rsidRPr="008214FD">
              <w:rPr>
                <w:rFonts w:ascii="Times New Roman" w:eastAsia="Times New Roman" w:hAnsi="Times New Roman"/>
                <w:sz w:val="24"/>
                <w:szCs w:val="24"/>
                <w:lang w:val="ro-RO"/>
              </w:rPr>
              <w:t>, începând cu ora 10,00</w:t>
            </w:r>
          </w:p>
          <w:p w14:paraId="02D79259" w14:textId="3001CD8E" w:rsidR="0025043F" w:rsidRPr="008214FD" w:rsidRDefault="0025043F" w:rsidP="00583AF0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ro-RO"/>
              </w:rPr>
            </w:pPr>
            <w:r w:rsidRPr="008214FD">
              <w:rPr>
                <w:rFonts w:ascii="Times New Roman" w:eastAsia="Times New Roman" w:hAnsi="Times New Roman"/>
                <w:sz w:val="24"/>
                <w:szCs w:val="24"/>
                <w:lang w:val="ro-RO"/>
              </w:rPr>
              <w:t>Str. Brutarilor, nr. 3, sala B</w:t>
            </w:r>
            <w:r w:rsidR="00B81A19" w:rsidRPr="008214FD">
              <w:rPr>
                <w:rFonts w:ascii="Times New Roman" w:eastAsia="Times New Roman" w:hAnsi="Times New Roman"/>
                <w:sz w:val="24"/>
                <w:szCs w:val="24"/>
                <w:lang w:val="ro-RO"/>
              </w:rPr>
              <w:t>1</w:t>
            </w:r>
          </w:p>
        </w:tc>
      </w:tr>
      <w:tr w:rsidR="008214FD" w:rsidRPr="008214FD" w14:paraId="11BE14BA" w14:textId="77777777" w:rsidTr="008214FD">
        <w:tc>
          <w:tcPr>
            <w:tcW w:w="9351" w:type="dxa"/>
            <w:gridSpan w:val="2"/>
            <w:shd w:val="clear" w:color="auto" w:fill="auto"/>
          </w:tcPr>
          <w:p w14:paraId="24F2CD63" w14:textId="6859DD83" w:rsidR="008214FD" w:rsidRPr="008214FD" w:rsidRDefault="008214FD" w:rsidP="00583AF0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ro-RO"/>
              </w:rPr>
            </w:pPr>
            <w:r w:rsidRPr="008214FD">
              <w:rPr>
                <w:rFonts w:ascii="Times New Roman" w:eastAsia="Times New Roman" w:hAnsi="Times New Roman"/>
                <w:b/>
                <w:sz w:val="24"/>
                <w:szCs w:val="24"/>
                <w:lang w:val="ro-RO"/>
              </w:rPr>
              <w:t>ASISTENȚĂ SOCIALĂ</w:t>
            </w:r>
          </w:p>
        </w:tc>
      </w:tr>
      <w:tr w:rsidR="008214FD" w:rsidRPr="008214FD" w14:paraId="5D334338" w14:textId="77777777" w:rsidTr="00153933">
        <w:tc>
          <w:tcPr>
            <w:tcW w:w="4675" w:type="dxa"/>
            <w:shd w:val="clear" w:color="auto" w:fill="auto"/>
          </w:tcPr>
          <w:p w14:paraId="506CC8C5" w14:textId="3789D873" w:rsidR="008214FD" w:rsidRPr="008214FD" w:rsidRDefault="008214FD" w:rsidP="00583AF0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Times New Roman" w:eastAsia="Times New Roman" w:hAnsi="Times New Roman"/>
                <w:b/>
                <w:sz w:val="24"/>
                <w:szCs w:val="24"/>
                <w:lang w:val="ro-RO"/>
              </w:rPr>
            </w:pPr>
            <w:r w:rsidRPr="008214FD">
              <w:rPr>
                <w:rFonts w:ascii="Times New Roman" w:eastAsia="Times New Roman" w:hAnsi="Times New Roman"/>
                <w:sz w:val="24"/>
                <w:szCs w:val="24"/>
                <w:lang w:val="ro-RO"/>
              </w:rPr>
              <w:t>Proba 2 – Prezentarea şi susţinerea lucrării de licenţă</w:t>
            </w:r>
          </w:p>
        </w:tc>
        <w:tc>
          <w:tcPr>
            <w:tcW w:w="4676" w:type="dxa"/>
            <w:shd w:val="clear" w:color="auto" w:fill="auto"/>
          </w:tcPr>
          <w:p w14:paraId="24B68B0F" w14:textId="77777777" w:rsidR="008214FD" w:rsidRDefault="008214FD" w:rsidP="008214FD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ro-RO"/>
              </w:rPr>
            </w:pPr>
            <w:r w:rsidRPr="008214FD">
              <w:rPr>
                <w:rFonts w:ascii="Times New Roman" w:eastAsia="Times New Roman" w:hAnsi="Times New Roman"/>
                <w:sz w:val="24"/>
                <w:szCs w:val="24"/>
                <w:lang w:val="ro-RO"/>
              </w:rPr>
              <w:t xml:space="preserve">22 februarie 2024, începând cu ora </w:t>
            </w:r>
            <w:r w:rsidRPr="008214FD">
              <w:rPr>
                <w:rFonts w:ascii="Times New Roman" w:eastAsia="Times New Roman" w:hAnsi="Times New Roman"/>
                <w:sz w:val="24"/>
                <w:szCs w:val="24"/>
                <w:lang w:val="ro-RO"/>
              </w:rPr>
              <w:t>8:30</w:t>
            </w:r>
            <w:r>
              <w:rPr>
                <w:rFonts w:ascii="Times New Roman" w:eastAsia="Times New Roman" w:hAnsi="Times New Roman"/>
                <w:sz w:val="24"/>
                <w:szCs w:val="24"/>
                <w:lang w:val="ro-RO"/>
              </w:rPr>
              <w:t>,</w:t>
            </w:r>
          </w:p>
          <w:p w14:paraId="4DC6C2FD" w14:textId="4A61FAAC" w:rsidR="008214FD" w:rsidRPr="008214FD" w:rsidRDefault="008214FD" w:rsidP="008214FD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Times New Roman" w:eastAsia="Times New Roman" w:hAnsi="Times New Roman"/>
                <w:b/>
                <w:sz w:val="24"/>
                <w:szCs w:val="24"/>
                <w:lang w:val="ro-RO"/>
              </w:rPr>
            </w:pPr>
            <w:r w:rsidRPr="008214FD">
              <w:rPr>
                <w:rFonts w:ascii="Times New Roman" w:eastAsia="Times New Roman" w:hAnsi="Times New Roman"/>
                <w:sz w:val="24"/>
                <w:szCs w:val="24"/>
                <w:lang w:val="ro-RO"/>
              </w:rPr>
              <w:t xml:space="preserve">Str. Lucian Blaga, nr. </w:t>
            </w:r>
            <w:r>
              <w:rPr>
                <w:rFonts w:ascii="Times New Roman" w:eastAsia="Times New Roman" w:hAnsi="Times New Roman"/>
                <w:sz w:val="24"/>
                <w:szCs w:val="24"/>
                <w:lang w:val="ro-RO"/>
              </w:rPr>
              <w:t>2A</w:t>
            </w:r>
            <w:r>
              <w:rPr>
                <w:rFonts w:ascii="Times New Roman" w:eastAsia="Times New Roman" w:hAnsi="Times New Roman"/>
                <w:sz w:val="24"/>
                <w:szCs w:val="24"/>
                <w:lang w:val="ro-RO"/>
              </w:rPr>
              <w:t>, etaj 3</w:t>
            </w:r>
          </w:p>
        </w:tc>
      </w:tr>
      <w:tr w:rsidR="008214FD" w:rsidRPr="008214FD" w14:paraId="674E33E5" w14:textId="77777777" w:rsidTr="00D66549">
        <w:tc>
          <w:tcPr>
            <w:tcW w:w="9351" w:type="dxa"/>
            <w:gridSpan w:val="2"/>
            <w:shd w:val="clear" w:color="auto" w:fill="auto"/>
          </w:tcPr>
          <w:p w14:paraId="61286F99" w14:textId="266D92DB" w:rsidR="008214FD" w:rsidRPr="008214FD" w:rsidRDefault="008214FD" w:rsidP="00583AF0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Times New Roman" w:eastAsia="Times New Roman" w:hAnsi="Times New Roman"/>
                <w:b/>
                <w:sz w:val="24"/>
                <w:szCs w:val="24"/>
                <w:lang w:val="ro-RO"/>
              </w:rPr>
            </w:pPr>
            <w:r w:rsidRPr="008214FD">
              <w:rPr>
                <w:rFonts w:ascii="Times New Roman" w:eastAsia="Times New Roman" w:hAnsi="Times New Roman"/>
                <w:b/>
                <w:sz w:val="24"/>
                <w:szCs w:val="24"/>
                <w:lang w:val="ro-RO"/>
              </w:rPr>
              <w:t>SOCIOLOGIE</w:t>
            </w:r>
          </w:p>
        </w:tc>
      </w:tr>
      <w:tr w:rsidR="008214FD" w:rsidRPr="008214FD" w14:paraId="4E0CE2D7" w14:textId="77777777" w:rsidTr="00D72F25">
        <w:tc>
          <w:tcPr>
            <w:tcW w:w="4675" w:type="dxa"/>
            <w:shd w:val="clear" w:color="auto" w:fill="auto"/>
          </w:tcPr>
          <w:p w14:paraId="3BBDD477" w14:textId="7C8CAA73" w:rsidR="008214FD" w:rsidRPr="008214FD" w:rsidRDefault="008214FD" w:rsidP="00583AF0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Times New Roman" w:eastAsia="Times New Roman" w:hAnsi="Times New Roman"/>
                <w:b/>
                <w:sz w:val="24"/>
                <w:szCs w:val="24"/>
                <w:lang w:val="ro-RO"/>
              </w:rPr>
            </w:pPr>
            <w:r w:rsidRPr="008214FD">
              <w:rPr>
                <w:rFonts w:ascii="Times New Roman" w:eastAsia="Times New Roman" w:hAnsi="Times New Roman"/>
                <w:sz w:val="24"/>
                <w:szCs w:val="24"/>
                <w:lang w:val="ro-RO"/>
              </w:rPr>
              <w:t>Proba 2 – Prezentarea şi susţinerea lucrării de licenţă</w:t>
            </w:r>
          </w:p>
        </w:tc>
        <w:tc>
          <w:tcPr>
            <w:tcW w:w="4676" w:type="dxa"/>
            <w:shd w:val="clear" w:color="auto" w:fill="auto"/>
          </w:tcPr>
          <w:p w14:paraId="53DE9B98" w14:textId="77777777" w:rsidR="008214FD" w:rsidRDefault="008214FD" w:rsidP="00583AF0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ro-RO"/>
              </w:rPr>
            </w:pPr>
            <w:r w:rsidRPr="008214FD">
              <w:rPr>
                <w:rFonts w:ascii="Times New Roman" w:eastAsia="Times New Roman" w:hAnsi="Times New Roman"/>
                <w:sz w:val="24"/>
                <w:szCs w:val="24"/>
                <w:lang w:val="ro-RO"/>
              </w:rPr>
              <w:t xml:space="preserve">22 februarie 2024, începând cu ora </w:t>
            </w:r>
            <w:r w:rsidRPr="008214FD">
              <w:rPr>
                <w:rFonts w:ascii="Times New Roman" w:eastAsia="Times New Roman" w:hAnsi="Times New Roman"/>
                <w:sz w:val="24"/>
                <w:szCs w:val="24"/>
                <w:lang w:val="ro-RO"/>
              </w:rPr>
              <w:t>12</w:t>
            </w:r>
            <w:r>
              <w:rPr>
                <w:rFonts w:ascii="Times New Roman" w:eastAsia="Times New Roman" w:hAnsi="Times New Roman"/>
                <w:sz w:val="24"/>
                <w:szCs w:val="24"/>
                <w:lang w:val="ro-RO"/>
              </w:rPr>
              <w:t>,</w:t>
            </w:r>
          </w:p>
          <w:p w14:paraId="6CA3414C" w14:textId="046C4293" w:rsidR="008214FD" w:rsidRPr="008214FD" w:rsidRDefault="008214FD" w:rsidP="00583AF0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Times New Roman" w:eastAsia="Times New Roman" w:hAnsi="Times New Roman"/>
                <w:b/>
                <w:sz w:val="24"/>
                <w:szCs w:val="24"/>
                <w:lang w:val="ro-RO"/>
              </w:rPr>
            </w:pPr>
            <w:r w:rsidRPr="008214FD">
              <w:rPr>
                <w:rFonts w:ascii="Times New Roman" w:eastAsia="Times New Roman" w:hAnsi="Times New Roman"/>
                <w:sz w:val="24"/>
                <w:szCs w:val="24"/>
                <w:lang w:val="ro-RO"/>
              </w:rPr>
              <w:t xml:space="preserve">Str. Lucian Blaga, nr. </w:t>
            </w:r>
            <w:r>
              <w:rPr>
                <w:rFonts w:ascii="Times New Roman" w:eastAsia="Times New Roman" w:hAnsi="Times New Roman"/>
                <w:sz w:val="24"/>
                <w:szCs w:val="24"/>
                <w:lang w:val="ro-RO"/>
              </w:rPr>
              <w:t>2A</w:t>
            </w:r>
            <w:r>
              <w:rPr>
                <w:rFonts w:ascii="Times New Roman" w:eastAsia="Times New Roman" w:hAnsi="Times New Roman"/>
                <w:sz w:val="24"/>
                <w:szCs w:val="24"/>
                <w:lang w:val="ro-RO"/>
              </w:rPr>
              <w:t xml:space="preserve">, </w:t>
            </w:r>
            <w:r>
              <w:rPr>
                <w:rFonts w:ascii="Times New Roman" w:eastAsia="Times New Roman" w:hAnsi="Times New Roman"/>
                <w:sz w:val="24"/>
                <w:szCs w:val="24"/>
                <w:lang w:val="ro-RO"/>
              </w:rPr>
              <w:t>etaj 3</w:t>
            </w:r>
          </w:p>
        </w:tc>
      </w:tr>
      <w:tr w:rsidR="008214FD" w:rsidRPr="008214FD" w14:paraId="731357FB" w14:textId="77777777" w:rsidTr="00D66549">
        <w:tc>
          <w:tcPr>
            <w:tcW w:w="9351" w:type="dxa"/>
            <w:gridSpan w:val="2"/>
            <w:shd w:val="clear" w:color="auto" w:fill="auto"/>
          </w:tcPr>
          <w:p w14:paraId="65471591" w14:textId="28E0CD36" w:rsidR="008214FD" w:rsidRPr="008214FD" w:rsidRDefault="008214FD" w:rsidP="00583AF0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Times New Roman" w:eastAsia="Times New Roman" w:hAnsi="Times New Roman"/>
                <w:b/>
                <w:sz w:val="24"/>
                <w:szCs w:val="24"/>
                <w:lang w:val="ro-RO"/>
              </w:rPr>
            </w:pPr>
            <w:r w:rsidRPr="008214FD">
              <w:rPr>
                <w:rFonts w:ascii="Times New Roman" w:eastAsia="Times New Roman" w:hAnsi="Times New Roman"/>
                <w:b/>
                <w:sz w:val="24"/>
                <w:szCs w:val="24"/>
                <w:lang w:val="ro-RO"/>
              </w:rPr>
              <w:t>RESURSE UMANE</w:t>
            </w:r>
          </w:p>
        </w:tc>
      </w:tr>
      <w:tr w:rsidR="008214FD" w:rsidRPr="008214FD" w14:paraId="0CD3615E" w14:textId="77777777" w:rsidTr="008344BC">
        <w:tc>
          <w:tcPr>
            <w:tcW w:w="4675" w:type="dxa"/>
            <w:shd w:val="clear" w:color="auto" w:fill="auto"/>
          </w:tcPr>
          <w:p w14:paraId="7EB760C6" w14:textId="5C089AAB" w:rsidR="008214FD" w:rsidRPr="008214FD" w:rsidRDefault="008214FD" w:rsidP="00583AF0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Times New Roman" w:eastAsia="Times New Roman" w:hAnsi="Times New Roman"/>
                <w:b/>
                <w:sz w:val="24"/>
                <w:szCs w:val="24"/>
                <w:lang w:val="ro-RO"/>
              </w:rPr>
            </w:pPr>
            <w:r w:rsidRPr="008214FD">
              <w:rPr>
                <w:rFonts w:ascii="Times New Roman" w:eastAsia="Times New Roman" w:hAnsi="Times New Roman"/>
                <w:sz w:val="24"/>
                <w:szCs w:val="24"/>
                <w:lang w:val="ro-RO"/>
              </w:rPr>
              <w:t>Proba 2 – Prezentarea şi susţinerea lucrării de licenţă</w:t>
            </w:r>
          </w:p>
        </w:tc>
        <w:tc>
          <w:tcPr>
            <w:tcW w:w="4676" w:type="dxa"/>
            <w:shd w:val="clear" w:color="auto" w:fill="auto"/>
          </w:tcPr>
          <w:p w14:paraId="7DEEA21A" w14:textId="77777777" w:rsidR="008214FD" w:rsidRDefault="008214FD" w:rsidP="00583AF0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ro-RO"/>
              </w:rPr>
            </w:pPr>
            <w:r w:rsidRPr="008214FD">
              <w:rPr>
                <w:rFonts w:ascii="Times New Roman" w:eastAsia="Times New Roman" w:hAnsi="Times New Roman"/>
                <w:sz w:val="24"/>
                <w:szCs w:val="24"/>
                <w:lang w:val="ro-RO"/>
              </w:rPr>
              <w:t xml:space="preserve">22 februarie 2024, începând cu ora </w:t>
            </w:r>
            <w:r w:rsidRPr="008214FD">
              <w:rPr>
                <w:rFonts w:ascii="Times New Roman" w:eastAsia="Times New Roman" w:hAnsi="Times New Roman"/>
                <w:sz w:val="24"/>
                <w:szCs w:val="24"/>
                <w:lang w:val="ro-RO"/>
              </w:rPr>
              <w:t>10</w:t>
            </w:r>
            <w:r>
              <w:rPr>
                <w:rFonts w:ascii="Times New Roman" w:eastAsia="Times New Roman" w:hAnsi="Times New Roman"/>
                <w:sz w:val="24"/>
                <w:szCs w:val="24"/>
                <w:lang w:val="ro-RO"/>
              </w:rPr>
              <w:t xml:space="preserve">, </w:t>
            </w:r>
          </w:p>
          <w:p w14:paraId="561F60DA" w14:textId="1CD0FDA9" w:rsidR="008214FD" w:rsidRPr="008214FD" w:rsidRDefault="008214FD" w:rsidP="00583AF0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Times New Roman" w:eastAsia="Times New Roman" w:hAnsi="Times New Roman"/>
                <w:b/>
                <w:sz w:val="24"/>
                <w:szCs w:val="24"/>
                <w:lang w:val="ro-RO"/>
              </w:rPr>
            </w:pPr>
            <w:r w:rsidRPr="008214FD">
              <w:rPr>
                <w:rFonts w:ascii="Times New Roman" w:eastAsia="Times New Roman" w:hAnsi="Times New Roman"/>
                <w:sz w:val="24"/>
                <w:szCs w:val="24"/>
                <w:lang w:val="ro-RO"/>
              </w:rPr>
              <w:t xml:space="preserve">Str. Lucian Blaga, nr. </w:t>
            </w:r>
            <w:r>
              <w:rPr>
                <w:rFonts w:ascii="Times New Roman" w:eastAsia="Times New Roman" w:hAnsi="Times New Roman"/>
                <w:sz w:val="24"/>
                <w:szCs w:val="24"/>
                <w:lang w:val="ro-RO"/>
              </w:rPr>
              <w:t>2A</w:t>
            </w:r>
            <w:r>
              <w:rPr>
                <w:rFonts w:ascii="Times New Roman" w:eastAsia="Times New Roman" w:hAnsi="Times New Roman"/>
                <w:sz w:val="24"/>
                <w:szCs w:val="24"/>
                <w:lang w:val="ro-RO"/>
              </w:rPr>
              <w:t xml:space="preserve">, </w:t>
            </w:r>
            <w:r>
              <w:rPr>
                <w:rFonts w:ascii="Times New Roman" w:eastAsia="Times New Roman" w:hAnsi="Times New Roman"/>
                <w:sz w:val="24"/>
                <w:szCs w:val="24"/>
                <w:lang w:val="ro-RO"/>
              </w:rPr>
              <w:t>etaj 3</w:t>
            </w:r>
          </w:p>
        </w:tc>
      </w:tr>
    </w:tbl>
    <w:p w14:paraId="4D2651A1" w14:textId="77777777" w:rsidR="00846F19" w:rsidRPr="008214FD" w:rsidRDefault="00846F19" w:rsidP="00846F19">
      <w:pPr>
        <w:rPr>
          <w:rFonts w:ascii="Times New Roman" w:hAnsi="Times New Roman"/>
          <w:sz w:val="24"/>
          <w:szCs w:val="24"/>
          <w:lang w:val="ro-RO"/>
        </w:rPr>
      </w:pPr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73"/>
        <w:gridCol w:w="4678"/>
      </w:tblGrid>
      <w:tr w:rsidR="00846F19" w:rsidRPr="008214FD" w14:paraId="0F9EEC0B" w14:textId="77777777" w:rsidTr="008214FD">
        <w:tc>
          <w:tcPr>
            <w:tcW w:w="9351" w:type="dxa"/>
            <w:gridSpan w:val="2"/>
            <w:shd w:val="clear" w:color="auto" w:fill="auto"/>
          </w:tcPr>
          <w:p w14:paraId="52165D96" w14:textId="77777777" w:rsidR="00846F19" w:rsidRPr="008214FD" w:rsidRDefault="00846F19" w:rsidP="00583AF0">
            <w:pPr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Times New Roman" w:eastAsia="Times New Roman" w:hAnsi="Times New Roman"/>
                <w:b/>
                <w:sz w:val="24"/>
                <w:szCs w:val="24"/>
                <w:lang w:val="ro-RO"/>
              </w:rPr>
            </w:pPr>
            <w:r w:rsidRPr="008214FD">
              <w:rPr>
                <w:rFonts w:ascii="Times New Roman" w:eastAsia="Times New Roman" w:hAnsi="Times New Roman"/>
                <w:b/>
                <w:sz w:val="24"/>
                <w:szCs w:val="24"/>
                <w:lang w:val="ro-RO"/>
              </w:rPr>
              <w:t>Programul de studii universitare de masterat:</w:t>
            </w:r>
          </w:p>
          <w:p w14:paraId="3F112400" w14:textId="77777777" w:rsidR="00846F19" w:rsidRPr="008214FD" w:rsidRDefault="00846F19" w:rsidP="00583AF0">
            <w:pPr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Times New Roman" w:eastAsia="Times New Roman" w:hAnsi="Times New Roman"/>
                <w:b/>
                <w:sz w:val="24"/>
                <w:szCs w:val="24"/>
                <w:lang w:val="ro-RO"/>
              </w:rPr>
            </w:pPr>
            <w:r w:rsidRPr="008214FD">
              <w:rPr>
                <w:rFonts w:ascii="Times New Roman" w:eastAsia="Times New Roman" w:hAnsi="Times New Roman"/>
                <w:b/>
                <w:sz w:val="24"/>
                <w:szCs w:val="24"/>
                <w:lang w:val="ro-RO"/>
              </w:rPr>
              <w:t xml:space="preserve"> PUBLICITATE ŞI BRAND</w:t>
            </w:r>
          </w:p>
        </w:tc>
      </w:tr>
      <w:tr w:rsidR="00846F19" w:rsidRPr="008214FD" w14:paraId="7E66E9E3" w14:textId="77777777" w:rsidTr="00BF697E">
        <w:tc>
          <w:tcPr>
            <w:tcW w:w="4673" w:type="dxa"/>
            <w:shd w:val="clear" w:color="auto" w:fill="auto"/>
          </w:tcPr>
          <w:p w14:paraId="0211CB60" w14:textId="2855E0CA" w:rsidR="00846F19" w:rsidRPr="008214FD" w:rsidRDefault="00846F19" w:rsidP="00583AF0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ro-RO"/>
              </w:rPr>
            </w:pPr>
            <w:r w:rsidRPr="008214FD">
              <w:rPr>
                <w:rFonts w:ascii="Times New Roman" w:eastAsia="Times New Roman" w:hAnsi="Times New Roman"/>
                <w:sz w:val="24"/>
                <w:szCs w:val="24"/>
                <w:lang w:val="ro-RO"/>
              </w:rPr>
              <w:t xml:space="preserve">Proba 1 – Prezentarea şi </w:t>
            </w:r>
            <w:r w:rsidR="008214FD" w:rsidRPr="008214FD">
              <w:rPr>
                <w:rFonts w:ascii="Times New Roman" w:eastAsia="Times New Roman" w:hAnsi="Times New Roman"/>
                <w:sz w:val="24"/>
                <w:szCs w:val="24"/>
                <w:lang w:val="ro-RO"/>
              </w:rPr>
              <w:t>susținerea</w:t>
            </w:r>
            <w:r w:rsidRPr="008214FD">
              <w:rPr>
                <w:rFonts w:ascii="Times New Roman" w:eastAsia="Times New Roman" w:hAnsi="Times New Roman"/>
                <w:sz w:val="24"/>
                <w:szCs w:val="24"/>
                <w:lang w:val="ro-RO"/>
              </w:rPr>
              <w:t xml:space="preserve"> lucrării de disertație </w:t>
            </w:r>
          </w:p>
        </w:tc>
        <w:tc>
          <w:tcPr>
            <w:tcW w:w="4678" w:type="dxa"/>
            <w:shd w:val="clear" w:color="auto" w:fill="auto"/>
          </w:tcPr>
          <w:p w14:paraId="0ED6D836" w14:textId="0EC76DAE" w:rsidR="00A327B4" w:rsidRPr="008214FD" w:rsidRDefault="00A327B4" w:rsidP="00A327B4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ro-RO"/>
              </w:rPr>
            </w:pPr>
            <w:r w:rsidRPr="008214FD">
              <w:rPr>
                <w:rFonts w:ascii="Times New Roman" w:eastAsia="Times New Roman" w:hAnsi="Times New Roman"/>
                <w:sz w:val="24"/>
                <w:szCs w:val="24"/>
                <w:lang w:val="ro-RO"/>
              </w:rPr>
              <w:t>2</w:t>
            </w:r>
            <w:r w:rsidR="00B81A19" w:rsidRPr="008214FD">
              <w:rPr>
                <w:rFonts w:ascii="Times New Roman" w:eastAsia="Times New Roman" w:hAnsi="Times New Roman"/>
                <w:sz w:val="24"/>
                <w:szCs w:val="24"/>
                <w:lang w:val="ro-RO"/>
              </w:rPr>
              <w:t>1</w:t>
            </w:r>
            <w:r w:rsidRPr="008214FD">
              <w:rPr>
                <w:rFonts w:ascii="Times New Roman" w:eastAsia="Times New Roman" w:hAnsi="Times New Roman"/>
                <w:sz w:val="24"/>
                <w:szCs w:val="24"/>
                <w:lang w:val="ro-RO"/>
              </w:rPr>
              <w:t xml:space="preserve"> </w:t>
            </w:r>
            <w:r w:rsidR="00B81A19" w:rsidRPr="008214FD">
              <w:rPr>
                <w:rFonts w:ascii="Times New Roman" w:eastAsia="Times New Roman" w:hAnsi="Times New Roman"/>
                <w:sz w:val="24"/>
                <w:szCs w:val="24"/>
                <w:lang w:val="ro-RO"/>
              </w:rPr>
              <w:t xml:space="preserve">februarie </w:t>
            </w:r>
            <w:r w:rsidRPr="008214FD">
              <w:rPr>
                <w:rFonts w:ascii="Times New Roman" w:eastAsia="Times New Roman" w:hAnsi="Times New Roman"/>
                <w:sz w:val="24"/>
                <w:szCs w:val="24"/>
                <w:lang w:val="ro-RO"/>
              </w:rPr>
              <w:t>202</w:t>
            </w:r>
            <w:r w:rsidR="00B81A19" w:rsidRPr="008214FD">
              <w:rPr>
                <w:rFonts w:ascii="Times New Roman" w:eastAsia="Times New Roman" w:hAnsi="Times New Roman"/>
                <w:sz w:val="24"/>
                <w:szCs w:val="24"/>
                <w:lang w:val="ro-RO"/>
              </w:rPr>
              <w:t>4</w:t>
            </w:r>
            <w:r w:rsidRPr="008214FD">
              <w:rPr>
                <w:rFonts w:ascii="Times New Roman" w:eastAsia="Times New Roman" w:hAnsi="Times New Roman"/>
                <w:sz w:val="24"/>
                <w:szCs w:val="24"/>
                <w:lang w:val="ro-RO"/>
              </w:rPr>
              <w:t>, începând cu ora 1</w:t>
            </w:r>
            <w:r w:rsidR="00B81A19" w:rsidRPr="008214FD">
              <w:rPr>
                <w:rFonts w:ascii="Times New Roman" w:eastAsia="Times New Roman" w:hAnsi="Times New Roman"/>
                <w:sz w:val="24"/>
                <w:szCs w:val="24"/>
                <w:lang w:val="ro-RO"/>
              </w:rPr>
              <w:t>1</w:t>
            </w:r>
            <w:r w:rsidRPr="008214FD">
              <w:rPr>
                <w:rFonts w:ascii="Times New Roman" w:eastAsia="Times New Roman" w:hAnsi="Times New Roman"/>
                <w:sz w:val="24"/>
                <w:szCs w:val="24"/>
                <w:lang w:val="ro-RO"/>
              </w:rPr>
              <w:t>,00</w:t>
            </w:r>
          </w:p>
          <w:p w14:paraId="2E57EE8A" w14:textId="17251A8E" w:rsidR="00846F19" w:rsidRPr="008214FD" w:rsidRDefault="00A327B4" w:rsidP="00A327B4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ro-RO"/>
              </w:rPr>
            </w:pPr>
            <w:r w:rsidRPr="008214FD">
              <w:rPr>
                <w:rFonts w:ascii="Times New Roman" w:eastAsia="Times New Roman" w:hAnsi="Times New Roman"/>
                <w:sz w:val="24"/>
                <w:szCs w:val="24"/>
                <w:lang w:val="ro-RO"/>
              </w:rPr>
              <w:t>Str. Brutarilor, nr. 3, sala M2</w:t>
            </w:r>
          </w:p>
        </w:tc>
      </w:tr>
    </w:tbl>
    <w:p w14:paraId="4D27ADCA" w14:textId="77777777" w:rsidR="00846F19" w:rsidRPr="008214FD" w:rsidRDefault="00846F19" w:rsidP="00846F19">
      <w:pPr>
        <w:rPr>
          <w:rFonts w:ascii="Times New Roman" w:hAnsi="Times New Roman"/>
          <w:sz w:val="24"/>
          <w:szCs w:val="24"/>
          <w:lang w:val="ro-RO"/>
        </w:rPr>
      </w:pPr>
    </w:p>
    <w:p w14:paraId="50F782DD" w14:textId="77777777" w:rsidR="00846F19" w:rsidRPr="008214FD" w:rsidRDefault="00846F19" w:rsidP="00846F19">
      <w:pPr>
        <w:rPr>
          <w:rFonts w:ascii="Times New Roman" w:hAnsi="Times New Roman"/>
          <w:b/>
          <w:sz w:val="24"/>
          <w:szCs w:val="24"/>
          <w:lang w:val="ro-RO"/>
        </w:rPr>
      </w:pPr>
    </w:p>
    <w:p w14:paraId="2EE18111" w14:textId="77777777" w:rsidR="00AE3652" w:rsidRPr="008214FD" w:rsidRDefault="00AE3652" w:rsidP="00AE3652">
      <w:pPr>
        <w:rPr>
          <w:rFonts w:ascii="Times New Roman" w:hAnsi="Times New Roman"/>
          <w:sz w:val="24"/>
          <w:szCs w:val="24"/>
        </w:rPr>
      </w:pPr>
    </w:p>
    <w:p w14:paraId="1C213B86" w14:textId="77777777" w:rsidR="00167E3B" w:rsidRPr="008214FD" w:rsidRDefault="003474BA" w:rsidP="00114111">
      <w:pPr>
        <w:spacing w:after="0" w:line="240" w:lineRule="auto"/>
        <w:rPr>
          <w:rFonts w:ascii="Palatino Linotype" w:hAnsi="Palatino Linotype"/>
          <w:sz w:val="24"/>
          <w:szCs w:val="24"/>
          <w:lang w:val="ro-RO"/>
        </w:rPr>
      </w:pPr>
      <w:r w:rsidRPr="008214FD">
        <w:rPr>
          <w:rFonts w:ascii="Palatino Linotype" w:hAnsi="Palatino Linotype"/>
          <w:sz w:val="24"/>
          <w:szCs w:val="24"/>
          <w:lang w:val="ro-RO"/>
        </w:rPr>
        <w:t xml:space="preserve">                                                                             </w:t>
      </w:r>
    </w:p>
    <w:sectPr w:rsidR="00167E3B" w:rsidRPr="008214FD" w:rsidSect="0084788C">
      <w:headerReference w:type="default" r:id="rId7"/>
      <w:footerReference w:type="default" r:id="rId8"/>
      <w:pgSz w:w="11907" w:h="16839" w:code="9"/>
      <w:pgMar w:top="720" w:right="720" w:bottom="245" w:left="1440" w:header="0" w:footer="7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3C205B" w14:textId="77777777" w:rsidR="0084788C" w:rsidRDefault="0084788C" w:rsidP="0044289F">
      <w:pPr>
        <w:spacing w:after="0" w:line="240" w:lineRule="auto"/>
      </w:pPr>
      <w:r>
        <w:separator/>
      </w:r>
    </w:p>
  </w:endnote>
  <w:endnote w:type="continuationSeparator" w:id="0">
    <w:p w14:paraId="2B679C9A" w14:textId="77777777" w:rsidR="0084788C" w:rsidRDefault="0084788C" w:rsidP="004428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 Narrow">
    <w:altName w:val="Arial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C35CE" w14:textId="060363F9" w:rsidR="00846F19" w:rsidRPr="00A3295D" w:rsidRDefault="00BE7971" w:rsidP="00846F19">
    <w:pPr>
      <w:spacing w:after="0" w:line="240" w:lineRule="auto"/>
      <w:rPr>
        <w:rFonts w:ascii="Georgia" w:hAnsi="Georgia"/>
        <w:color w:val="244061"/>
        <w:sz w:val="14"/>
        <w:szCs w:val="14"/>
        <w:lang w:val="ro-RO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D821AD8" wp14:editId="097C70E3">
              <wp:simplePos x="0" y="0"/>
              <wp:positionH relativeFrom="column">
                <wp:posOffset>2983865</wp:posOffset>
              </wp:positionH>
              <wp:positionV relativeFrom="paragraph">
                <wp:posOffset>165735</wp:posOffset>
              </wp:positionV>
              <wp:extent cx="3211830" cy="590550"/>
              <wp:effectExtent l="0" t="0" r="0" b="0"/>
              <wp:wrapNone/>
              <wp:docPr id="3" name="Text Box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11830" cy="5905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</wps:spPr>
                    <wps:txbx>
                      <w:txbxContent>
                        <w:p w14:paraId="6B0A220C" w14:textId="77777777" w:rsidR="00846F19" w:rsidRPr="009942C6" w:rsidRDefault="00846F19" w:rsidP="00846F19">
                          <w:pPr>
                            <w:spacing w:after="0" w:line="240" w:lineRule="auto"/>
                            <w:jc w:val="right"/>
                            <w:rPr>
                              <w:rFonts w:ascii="Georgia" w:hAnsi="Georgia"/>
                              <w:color w:val="244061"/>
                              <w:sz w:val="14"/>
                              <w:szCs w:val="14"/>
                            </w:rPr>
                          </w:pPr>
                          <w:r w:rsidRPr="009942C6">
                            <w:rPr>
                              <w:rFonts w:ascii="Georgia" w:hAnsi="Georgia"/>
                              <w:color w:val="244061"/>
                              <w:sz w:val="14"/>
                              <w:szCs w:val="14"/>
                            </w:rPr>
                            <w:t xml:space="preserve">Tel: +40 </w:t>
                          </w:r>
                          <w:r>
                            <w:rPr>
                              <w:rFonts w:ascii="Georgia" w:hAnsi="Georgia"/>
                              <w:color w:val="244061"/>
                              <w:sz w:val="14"/>
                              <w:szCs w:val="14"/>
                            </w:rPr>
                            <w:t>(269) 216 068</w:t>
                          </w:r>
                        </w:p>
                        <w:p w14:paraId="7EC92369" w14:textId="77777777" w:rsidR="00846F19" w:rsidRPr="009942C6" w:rsidRDefault="00846F19" w:rsidP="00846F19">
                          <w:pPr>
                            <w:spacing w:after="0" w:line="240" w:lineRule="auto"/>
                            <w:jc w:val="right"/>
                            <w:rPr>
                              <w:rFonts w:ascii="Georgia" w:hAnsi="Georgia"/>
                              <w:color w:val="244061"/>
                              <w:sz w:val="14"/>
                              <w:szCs w:val="14"/>
                            </w:rPr>
                          </w:pPr>
                          <w:r w:rsidRPr="009942C6">
                            <w:rPr>
                              <w:rFonts w:ascii="Georgia" w:hAnsi="Georgia"/>
                              <w:color w:val="244061"/>
                              <w:sz w:val="14"/>
                              <w:szCs w:val="14"/>
                            </w:rPr>
                            <w:t xml:space="preserve">Fax: +40 </w:t>
                          </w:r>
                          <w:r>
                            <w:rPr>
                              <w:rFonts w:ascii="Georgia" w:hAnsi="Georgia"/>
                              <w:color w:val="244061"/>
                              <w:sz w:val="14"/>
                              <w:szCs w:val="14"/>
                            </w:rPr>
                            <w:t>(</w:t>
                          </w:r>
                          <w:r w:rsidRPr="009942C6">
                            <w:rPr>
                              <w:rFonts w:ascii="Georgia" w:hAnsi="Georgia"/>
                              <w:color w:val="244061"/>
                              <w:sz w:val="14"/>
                              <w:szCs w:val="14"/>
                            </w:rPr>
                            <w:t>269</w:t>
                          </w:r>
                          <w:r>
                            <w:rPr>
                              <w:rFonts w:ascii="Georgia" w:hAnsi="Georgia"/>
                              <w:color w:val="244061"/>
                              <w:sz w:val="14"/>
                              <w:szCs w:val="14"/>
                            </w:rPr>
                            <w:t>)</w:t>
                          </w:r>
                          <w:r w:rsidRPr="009942C6">
                            <w:rPr>
                              <w:rFonts w:ascii="Georgia" w:hAnsi="Georgia"/>
                              <w:color w:val="244061"/>
                              <w:sz w:val="14"/>
                              <w:szCs w:val="14"/>
                            </w:rPr>
                            <w:t xml:space="preserve"> </w:t>
                          </w:r>
                          <w:r>
                            <w:rPr>
                              <w:rFonts w:ascii="Georgia" w:hAnsi="Georgia"/>
                              <w:color w:val="244061"/>
                              <w:sz w:val="14"/>
                              <w:szCs w:val="14"/>
                            </w:rPr>
                            <w:t>232 966</w:t>
                          </w:r>
                        </w:p>
                        <w:p w14:paraId="5E83DED3" w14:textId="77777777" w:rsidR="000826D7" w:rsidRDefault="000826D7" w:rsidP="00C16A63">
                          <w:pPr>
                            <w:jc w:val="right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D821AD8" id="_x0000_t202" coordsize="21600,21600" o:spt="202" path="m,l,21600r21600,l21600,xe">
              <v:stroke joinstyle="miter"/>
              <v:path gradientshapeok="t" o:connecttype="rect"/>
            </v:shapetype>
            <v:shape id="Text Box 18" o:spid="_x0000_s1027" type="#_x0000_t202" style="position:absolute;margin-left:234.95pt;margin-top:13.05pt;width:252.9pt;height:46.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" stroked="f">
              <v:textbox>
                <w:txbxContent>
                  <w:p w14:paraId="6B0A220C" w14:textId="77777777" w:rsidR="00846F19" w:rsidRPr="009942C6" w:rsidRDefault="00846F19" w:rsidP="00846F19">
                    <w:pPr>
                      <w:spacing w:after="0" w:line="240" w:lineRule="auto"/>
                      <w:jc w:val="right"/>
                      <w:rPr>
                        <w:rFonts w:ascii="Georgia" w:hAnsi="Georgia"/>
                        <w:color w:val="244061"/>
                        <w:sz w:val="14"/>
                        <w:szCs w:val="14"/>
                      </w:rPr>
                    </w:pPr>
                    <w:r w:rsidRPr="009942C6">
                      <w:rPr>
                        <w:rFonts w:ascii="Georgia" w:hAnsi="Georgia"/>
                        <w:color w:val="244061"/>
                        <w:sz w:val="14"/>
                        <w:szCs w:val="14"/>
                      </w:rPr>
                      <w:t xml:space="preserve">Tel: +40 </w:t>
                    </w:r>
                    <w:r>
                      <w:rPr>
                        <w:rFonts w:ascii="Georgia" w:hAnsi="Georgia"/>
                        <w:color w:val="244061"/>
                        <w:sz w:val="14"/>
                        <w:szCs w:val="14"/>
                      </w:rPr>
                      <w:t>(269) 216 068</w:t>
                    </w:r>
                  </w:p>
                  <w:p w14:paraId="7EC92369" w14:textId="77777777" w:rsidR="00846F19" w:rsidRPr="009942C6" w:rsidRDefault="00846F19" w:rsidP="00846F19">
                    <w:pPr>
                      <w:spacing w:after="0" w:line="240" w:lineRule="auto"/>
                      <w:jc w:val="right"/>
                      <w:rPr>
                        <w:rFonts w:ascii="Georgia" w:hAnsi="Georgia"/>
                        <w:color w:val="244061"/>
                        <w:sz w:val="14"/>
                        <w:szCs w:val="14"/>
                      </w:rPr>
                    </w:pPr>
                    <w:r w:rsidRPr="009942C6">
                      <w:rPr>
                        <w:rFonts w:ascii="Georgia" w:hAnsi="Georgia"/>
                        <w:color w:val="244061"/>
                        <w:sz w:val="14"/>
                        <w:szCs w:val="14"/>
                      </w:rPr>
                      <w:t xml:space="preserve">Fax: +40 </w:t>
                    </w:r>
                    <w:r>
                      <w:rPr>
                        <w:rFonts w:ascii="Georgia" w:hAnsi="Georgia"/>
                        <w:color w:val="244061"/>
                        <w:sz w:val="14"/>
                        <w:szCs w:val="14"/>
                      </w:rPr>
                      <w:t>(</w:t>
                    </w:r>
                    <w:r w:rsidRPr="009942C6">
                      <w:rPr>
                        <w:rFonts w:ascii="Georgia" w:hAnsi="Georgia"/>
                        <w:color w:val="244061"/>
                        <w:sz w:val="14"/>
                        <w:szCs w:val="14"/>
                      </w:rPr>
                      <w:t>269</w:t>
                    </w:r>
                    <w:r>
                      <w:rPr>
                        <w:rFonts w:ascii="Georgia" w:hAnsi="Georgia"/>
                        <w:color w:val="244061"/>
                        <w:sz w:val="14"/>
                        <w:szCs w:val="14"/>
                      </w:rPr>
                      <w:t>)</w:t>
                    </w:r>
                    <w:r w:rsidRPr="009942C6">
                      <w:rPr>
                        <w:rFonts w:ascii="Georgia" w:hAnsi="Georgia"/>
                        <w:color w:val="244061"/>
                        <w:sz w:val="14"/>
                        <w:szCs w:val="14"/>
                      </w:rPr>
                      <w:t xml:space="preserve"> </w:t>
                    </w:r>
                    <w:r>
                      <w:rPr>
                        <w:rFonts w:ascii="Georgia" w:hAnsi="Georgia"/>
                        <w:color w:val="244061"/>
                        <w:sz w:val="14"/>
                        <w:szCs w:val="14"/>
                      </w:rPr>
                      <w:t>232 966</w:t>
                    </w:r>
                  </w:p>
                  <w:p w14:paraId="5E83DED3" w14:textId="77777777" w:rsidR="000826D7" w:rsidRDefault="000826D7" w:rsidP="00C16A63">
                    <w:pPr>
                      <w:jc w:val="right"/>
                    </w:pPr>
                  </w:p>
                </w:txbxContent>
              </v:textbox>
            </v:shape>
          </w:pict>
        </mc:Fallback>
      </mc:AlternateContent>
    </w:r>
    <w:r w:rsidR="000826D7" w:rsidRPr="00122DEA">
      <w:rPr>
        <w:b/>
        <w:color w:val="0B2F63"/>
        <w:sz w:val="48"/>
        <w:szCs w:val="48"/>
      </w:rPr>
      <w:object w:dxaOrig="9964" w:dyaOrig="47" w14:anchorId="534C8CC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6" type="#_x0000_t75" style="width:525.6pt;height:6.6pt">
          <v:imagedata r:id="rId1" o:title=""/>
        </v:shape>
        <o:OLEObject Type="Embed" ProgID="CorelDraw.Graphic.15" ShapeID="_x0000_i1026" DrawAspect="Content" ObjectID="_1769512554" r:id="rId2"/>
      </w:object>
    </w:r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3AC1DD53" wp14:editId="176D6884">
              <wp:simplePos x="0" y="0"/>
              <wp:positionH relativeFrom="margin">
                <wp:posOffset>2908300</wp:posOffset>
              </wp:positionH>
              <wp:positionV relativeFrom="margin">
                <wp:posOffset>9916795</wp:posOffset>
              </wp:positionV>
              <wp:extent cx="3807460" cy="653415"/>
              <wp:effectExtent l="0" t="0" r="0" b="0"/>
              <wp:wrapSquare wrapText="bothSides"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07460" cy="6534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70513C1" w14:textId="77777777" w:rsidR="003F2D17" w:rsidRPr="001F308F" w:rsidRDefault="003F2D17" w:rsidP="003F2D17">
                          <w:pPr>
                            <w:spacing w:after="0" w:line="240" w:lineRule="auto"/>
                            <w:jc w:val="right"/>
                            <w:rPr>
                              <w:rFonts w:ascii="Helvetica Narrow" w:hAnsi="Helvetica Narrow"/>
                              <w:color w:val="0B2F63"/>
                            </w:rPr>
                          </w:pPr>
                          <w:r w:rsidRPr="001F308F">
                            <w:rPr>
                              <w:rFonts w:ascii="Helvetica Narrow" w:hAnsi="Helvetica Narrow"/>
                              <w:color w:val="0B2F63"/>
                            </w:rPr>
                            <w:t xml:space="preserve">Tel.: +40 269 </w:t>
                          </w:r>
                          <w:r w:rsidR="002361F4">
                            <w:rPr>
                              <w:rFonts w:ascii="Helvetica Narrow" w:hAnsi="Helvetica Narrow"/>
                              <w:color w:val="244061"/>
                            </w:rPr>
                            <w:t>21.56.11</w:t>
                          </w:r>
                        </w:p>
                        <w:p w14:paraId="28D3B6FF" w14:textId="77777777" w:rsidR="003F2D17" w:rsidRPr="00F57737" w:rsidRDefault="003F2D17" w:rsidP="003F2D17">
                          <w:pPr>
                            <w:spacing w:after="0" w:line="240" w:lineRule="auto"/>
                            <w:jc w:val="right"/>
                            <w:rPr>
                              <w:rFonts w:ascii="Arial" w:hAnsi="Arial" w:cs="Arial"/>
                              <w:color w:val="0B2F63"/>
                            </w:rPr>
                          </w:pPr>
                          <w:r>
                            <w:rPr>
                              <w:rFonts w:ascii="Helvetica Narrow" w:hAnsi="Helvetica Narrow"/>
                              <w:color w:val="0B2F63"/>
                            </w:rPr>
                            <w:t xml:space="preserve">Fax: +40 269 </w:t>
                          </w:r>
                          <w:r w:rsidR="002361F4">
                            <w:rPr>
                              <w:rFonts w:ascii="Helvetica Narrow" w:hAnsi="Helvetica Narrow"/>
                              <w:color w:val="244061"/>
                            </w:rPr>
                            <w:t>21.56.11</w:t>
                          </w:r>
                        </w:p>
                        <w:p w14:paraId="5D200CFB" w14:textId="77777777" w:rsidR="00093C41" w:rsidRPr="001F308F" w:rsidRDefault="00E748EE" w:rsidP="00E748EE">
                          <w:pPr>
                            <w:spacing w:after="0" w:line="240" w:lineRule="auto"/>
                            <w:jc w:val="right"/>
                            <w:rPr>
                              <w:rFonts w:ascii="Helvetica Narrow" w:hAnsi="Helvetica Narrow"/>
                              <w:color w:val="0B2F63"/>
                            </w:rPr>
                          </w:pPr>
                          <w:r w:rsidRPr="001F308F">
                            <w:rPr>
                              <w:rFonts w:ascii="Helvetica Narrow" w:hAnsi="Helvetica Narrow"/>
                              <w:color w:val="0B2F63"/>
                            </w:rPr>
                            <w:t xml:space="preserve">E-mail: </w:t>
                          </w:r>
                          <w:r w:rsidR="00E62EBE">
                            <w:rPr>
                              <w:rFonts w:ascii="Helvetica Narrow" w:hAnsi="Helvetica Narrow"/>
                              <w:color w:val="0B2F63"/>
                            </w:rPr>
                            <w:t>@ulbsibiu.ro</w:t>
                          </w:r>
                          <w:r w:rsidR="00E62EBE" w:rsidRPr="001F308F">
                            <w:rPr>
                              <w:rFonts w:ascii="Helvetica Narrow" w:hAnsi="Helvetica Narrow"/>
                              <w:color w:val="0B2F63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AC1DD53" id="Text Box 2" o:spid="_x0000_s1028" type="#_x0000_t202" style="position:absolute;margin-left:229pt;margin-top:780.85pt;width:299.8pt;height:51.45pt;z-index:2516567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" filled="f" stroked="f">
              <v:textbox>
                <w:txbxContent>
                  <w:p w14:paraId="470513C1" w14:textId="77777777" w:rsidR="003F2D17" w:rsidRPr="001F308F" w:rsidRDefault="003F2D17" w:rsidP="003F2D17">
                    <w:pPr>
                      <w:spacing w:after="0" w:line="240" w:lineRule="auto"/>
                      <w:jc w:val="right"/>
                      <w:rPr>
                        <w:rFonts w:ascii="Helvetica Narrow" w:hAnsi="Helvetica Narrow"/>
                        <w:color w:val="0B2F63"/>
                      </w:rPr>
                    </w:pPr>
                    <w:r w:rsidRPr="001F308F">
                      <w:rPr>
                        <w:rFonts w:ascii="Helvetica Narrow" w:hAnsi="Helvetica Narrow"/>
                        <w:color w:val="0B2F63"/>
                      </w:rPr>
                      <w:t xml:space="preserve">Tel.: +40 269 </w:t>
                    </w:r>
                    <w:r w:rsidR="002361F4">
                      <w:rPr>
                        <w:rFonts w:ascii="Helvetica Narrow" w:hAnsi="Helvetica Narrow"/>
                        <w:color w:val="244061"/>
                      </w:rPr>
                      <w:t>21.56.11</w:t>
                    </w:r>
                  </w:p>
                  <w:p w14:paraId="28D3B6FF" w14:textId="77777777" w:rsidR="003F2D17" w:rsidRPr="00F57737" w:rsidRDefault="003F2D17" w:rsidP="003F2D17">
                    <w:pPr>
                      <w:spacing w:after="0" w:line="240" w:lineRule="auto"/>
                      <w:jc w:val="right"/>
                      <w:rPr>
                        <w:rFonts w:ascii="Arial" w:hAnsi="Arial" w:cs="Arial"/>
                        <w:color w:val="0B2F63"/>
                      </w:rPr>
                    </w:pPr>
                    <w:r>
                      <w:rPr>
                        <w:rFonts w:ascii="Helvetica Narrow" w:hAnsi="Helvetica Narrow"/>
                        <w:color w:val="0B2F63"/>
                      </w:rPr>
                      <w:t xml:space="preserve">Fax: +40 269 </w:t>
                    </w:r>
                    <w:r w:rsidR="002361F4">
                      <w:rPr>
                        <w:rFonts w:ascii="Helvetica Narrow" w:hAnsi="Helvetica Narrow"/>
                        <w:color w:val="244061"/>
                      </w:rPr>
                      <w:t>21.56.11</w:t>
                    </w:r>
                  </w:p>
                  <w:p w14:paraId="5D200CFB" w14:textId="77777777" w:rsidR="00093C41" w:rsidRPr="001F308F" w:rsidRDefault="00E748EE" w:rsidP="00E748EE">
                    <w:pPr>
                      <w:spacing w:after="0" w:line="240" w:lineRule="auto"/>
                      <w:jc w:val="right"/>
                      <w:rPr>
                        <w:rFonts w:ascii="Helvetica Narrow" w:hAnsi="Helvetica Narrow"/>
                        <w:color w:val="0B2F63"/>
                      </w:rPr>
                    </w:pPr>
                    <w:r w:rsidRPr="001F308F">
                      <w:rPr>
                        <w:rFonts w:ascii="Helvetica Narrow" w:hAnsi="Helvetica Narrow"/>
                        <w:color w:val="0B2F63"/>
                      </w:rPr>
                      <w:t xml:space="preserve">E-mail: </w:t>
                    </w:r>
                    <w:r w:rsidR="00E62EBE">
                      <w:rPr>
                        <w:rFonts w:ascii="Helvetica Narrow" w:hAnsi="Helvetica Narrow"/>
                        <w:color w:val="0B2F63"/>
                      </w:rPr>
                      <w:t>@ulbsibiu.ro</w:t>
                    </w:r>
                    <w:r w:rsidR="00E62EBE" w:rsidRPr="001F308F">
                      <w:rPr>
                        <w:rFonts w:ascii="Helvetica Narrow" w:hAnsi="Helvetica Narrow"/>
                        <w:color w:val="0B2F63"/>
                      </w:rPr>
                      <w:t xml:space="preserve"> </w:t>
                    </w:r>
                  </w:p>
                </w:txbxContent>
              </v:textbox>
              <w10:wrap type="square" anchorx="margin" anchory="margin"/>
            </v:shape>
          </w:pict>
        </mc:Fallback>
      </mc:AlternateContent>
    </w:r>
    <w:r w:rsidR="00846F19" w:rsidRPr="00846F19">
      <w:rPr>
        <w:rFonts w:ascii="Georgia" w:hAnsi="Georgia"/>
        <w:color w:val="244061"/>
        <w:sz w:val="14"/>
        <w:szCs w:val="14"/>
        <w:lang w:val="pt-BR"/>
      </w:rPr>
      <w:t xml:space="preserve"> </w:t>
    </w:r>
    <w:r w:rsidR="00846F19" w:rsidRPr="009346BB">
      <w:rPr>
        <w:rFonts w:ascii="Georgia" w:hAnsi="Georgia"/>
        <w:color w:val="244061"/>
        <w:sz w:val="14"/>
        <w:szCs w:val="14"/>
        <w:lang w:val="pt-BR"/>
      </w:rPr>
      <w:t>Adresa: Bd-ul. Victoriei, nr. 5-7</w:t>
    </w:r>
  </w:p>
  <w:p w14:paraId="1368DAA8" w14:textId="77777777" w:rsidR="00846F19" w:rsidRDefault="00846F19" w:rsidP="00846F19">
    <w:pPr>
      <w:spacing w:after="0" w:line="240" w:lineRule="auto"/>
      <w:rPr>
        <w:rFonts w:ascii="Georgia" w:hAnsi="Georgia"/>
        <w:color w:val="244061"/>
        <w:sz w:val="14"/>
        <w:szCs w:val="14"/>
        <w:lang w:val="ro-RO"/>
      </w:rPr>
    </w:pPr>
    <w:r w:rsidRPr="009346BB">
      <w:rPr>
        <w:rFonts w:ascii="Georgia" w:hAnsi="Georgia"/>
        <w:color w:val="244061"/>
        <w:sz w:val="14"/>
        <w:szCs w:val="14"/>
        <w:lang w:val="pt-BR"/>
      </w:rPr>
      <w:t>Sibiu, 550024, Rom</w:t>
    </w:r>
    <w:r>
      <w:rPr>
        <w:rFonts w:ascii="Georgia" w:hAnsi="Georgia"/>
        <w:color w:val="244061"/>
        <w:sz w:val="14"/>
        <w:szCs w:val="14"/>
        <w:lang w:val="ro-RO"/>
      </w:rPr>
      <w:t>ânia</w:t>
    </w:r>
  </w:p>
  <w:p w14:paraId="38992910" w14:textId="77777777" w:rsidR="00846F19" w:rsidRDefault="00846F19" w:rsidP="00846F19">
    <w:pPr>
      <w:spacing w:after="0" w:line="240" w:lineRule="auto"/>
      <w:rPr>
        <w:rFonts w:ascii="Georgia" w:hAnsi="Georgia"/>
        <w:color w:val="244061"/>
        <w:sz w:val="14"/>
        <w:szCs w:val="14"/>
      </w:rPr>
    </w:pPr>
    <w:r>
      <w:rPr>
        <w:rFonts w:ascii="Georgia" w:hAnsi="Georgia"/>
        <w:color w:val="244061"/>
        <w:sz w:val="14"/>
        <w:szCs w:val="14"/>
      </w:rPr>
      <w:t>e-mail: socio-umane@ulbsibiu.ro</w:t>
    </w:r>
  </w:p>
  <w:p w14:paraId="66C90FF8" w14:textId="77777777" w:rsidR="00846F19" w:rsidRPr="009B6FA7" w:rsidRDefault="00846F19" w:rsidP="00846F19">
    <w:pPr>
      <w:spacing w:after="0" w:line="240" w:lineRule="auto"/>
      <w:rPr>
        <w:rFonts w:ascii="Georgia" w:hAnsi="Georgia"/>
        <w:color w:val="244061"/>
        <w:sz w:val="14"/>
        <w:szCs w:val="14"/>
      </w:rPr>
    </w:pPr>
    <w:r>
      <w:rPr>
        <w:rFonts w:ascii="Georgia" w:hAnsi="Georgia"/>
        <w:color w:val="244061"/>
        <w:sz w:val="14"/>
        <w:szCs w:val="14"/>
      </w:rPr>
      <w:t>web: socio-umane.ulbsibiu.ro</w:t>
    </w:r>
  </w:p>
  <w:p w14:paraId="4C8BB815" w14:textId="4180752C" w:rsidR="009F7D19" w:rsidRPr="001F308F" w:rsidRDefault="009F7D19" w:rsidP="00846F19">
    <w:pPr>
      <w:spacing w:after="0" w:line="240" w:lineRule="auto"/>
      <w:jc w:val="both"/>
      <w:rPr>
        <w:rFonts w:ascii="Helvetica Narrow" w:hAnsi="Helvetica Narrow"/>
        <w:b/>
        <w:color w:val="17365D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38E1A5" w14:textId="77777777" w:rsidR="0084788C" w:rsidRDefault="0084788C" w:rsidP="0044289F">
      <w:pPr>
        <w:spacing w:after="0" w:line="240" w:lineRule="auto"/>
      </w:pPr>
      <w:r>
        <w:separator/>
      </w:r>
    </w:p>
  </w:footnote>
  <w:footnote w:type="continuationSeparator" w:id="0">
    <w:p w14:paraId="785A4F76" w14:textId="77777777" w:rsidR="0084788C" w:rsidRDefault="0084788C" w:rsidP="004428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FABC57" w14:textId="77777777" w:rsidR="001A04F3" w:rsidRDefault="001A04F3" w:rsidP="00FA5219">
    <w:pPr>
      <w:spacing w:after="0" w:line="240" w:lineRule="auto"/>
      <w:jc w:val="right"/>
      <w:rPr>
        <w:rFonts w:ascii="Helvetica Narrow" w:hAnsi="Helvetica Narrow"/>
        <w:b/>
        <w:color w:val="244061"/>
        <w:sz w:val="26"/>
        <w:szCs w:val="26"/>
      </w:rPr>
    </w:pPr>
  </w:p>
  <w:p w14:paraId="42181525" w14:textId="487D30F2" w:rsidR="000826D7" w:rsidRDefault="00BE7971" w:rsidP="00FA5219">
    <w:pPr>
      <w:spacing w:after="0" w:line="240" w:lineRule="auto"/>
      <w:jc w:val="right"/>
      <w:rPr>
        <w:rFonts w:ascii="Helvetica Narrow" w:hAnsi="Helvetica Narrow"/>
        <w:b/>
        <w:color w:val="244061"/>
        <w:sz w:val="26"/>
        <w:szCs w:val="26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6B01C677" wp14:editId="17418AF9">
              <wp:simplePos x="0" y="0"/>
              <wp:positionH relativeFrom="column">
                <wp:posOffset>2642870</wp:posOffset>
              </wp:positionH>
              <wp:positionV relativeFrom="paragraph">
                <wp:posOffset>170180</wp:posOffset>
              </wp:positionV>
              <wp:extent cx="3596640" cy="862330"/>
              <wp:effectExtent l="0" t="0" r="0" b="0"/>
              <wp:wrapNone/>
              <wp:docPr id="4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596640" cy="8623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D629A18" w14:textId="77777777" w:rsidR="00846F19" w:rsidRDefault="00846F19" w:rsidP="002E553F">
                          <w:pPr>
                            <w:spacing w:after="0" w:line="240" w:lineRule="auto"/>
                            <w:ind w:left="2880" w:hanging="1746"/>
                            <w:jc w:val="right"/>
                            <w:rPr>
                              <w:rFonts w:ascii="Helvetica" w:hAnsi="Helvetica" w:cs="Helvetica"/>
                              <w:b/>
                              <w:color w:val="0B2F63"/>
                              <w:sz w:val="24"/>
                              <w:szCs w:val="24"/>
                              <w:lang w:val="ro-RO"/>
                            </w:rPr>
                          </w:pPr>
                        </w:p>
                        <w:p w14:paraId="66388734" w14:textId="63836CDC" w:rsidR="00846F19" w:rsidRPr="00846F19" w:rsidRDefault="00846F19" w:rsidP="002E553F">
                          <w:pPr>
                            <w:spacing w:after="0" w:line="240" w:lineRule="auto"/>
                            <w:ind w:left="2880" w:hanging="1746"/>
                            <w:jc w:val="right"/>
                            <w:rPr>
                              <w:rFonts w:ascii="Times New Roman" w:hAnsi="Times New Roman"/>
                              <w:b/>
                              <w:color w:val="0B2F63"/>
                              <w:lang w:val="ro-RO"/>
                            </w:rPr>
                          </w:pPr>
                          <w:r w:rsidRPr="00846F19">
                            <w:rPr>
                              <w:rFonts w:ascii="Times New Roman" w:hAnsi="Times New Roman"/>
                              <w:b/>
                              <w:color w:val="0B2F63"/>
                              <w:lang w:val="ro-RO"/>
                            </w:rPr>
                            <w:t>MINISTERUL EDUCAȚIEI</w:t>
                          </w:r>
                        </w:p>
                        <w:p w14:paraId="3A549EFB" w14:textId="2ABE6BC1" w:rsidR="002E553F" w:rsidRPr="00846F19" w:rsidRDefault="002E553F" w:rsidP="002E553F">
                          <w:pPr>
                            <w:spacing w:after="0" w:line="240" w:lineRule="auto"/>
                            <w:ind w:left="2880" w:hanging="1746"/>
                            <w:jc w:val="right"/>
                            <w:rPr>
                              <w:rFonts w:ascii="Times New Roman" w:hAnsi="Times New Roman"/>
                              <w:b/>
                              <w:color w:val="0B2F63"/>
                              <w:sz w:val="24"/>
                              <w:szCs w:val="24"/>
                              <w:lang w:val="ro-RO"/>
                            </w:rPr>
                          </w:pPr>
                          <w:r w:rsidRPr="00846F19">
                            <w:rPr>
                              <w:rFonts w:ascii="Times New Roman" w:hAnsi="Times New Roman"/>
                              <w:b/>
                              <w:color w:val="0B2F63"/>
                              <w:sz w:val="24"/>
                              <w:szCs w:val="24"/>
                              <w:lang w:val="ro-RO"/>
                            </w:rPr>
                            <w:t>Universitatea “Lucian Blaga” din Sibiu</w:t>
                          </w:r>
                        </w:p>
                        <w:p w14:paraId="5B63D740" w14:textId="77777777" w:rsidR="002E553F" w:rsidRPr="00846F19" w:rsidRDefault="002E553F" w:rsidP="002E553F">
                          <w:pPr>
                            <w:spacing w:after="0" w:line="240" w:lineRule="auto"/>
                            <w:ind w:left="2880" w:hanging="1746"/>
                            <w:jc w:val="right"/>
                            <w:rPr>
                              <w:rFonts w:ascii="Times New Roman" w:hAnsi="Times New Roman"/>
                              <w:color w:val="0B2F63"/>
                              <w:sz w:val="24"/>
                              <w:szCs w:val="24"/>
                              <w:lang w:val="ro-RO"/>
                            </w:rPr>
                          </w:pPr>
                          <w:r w:rsidRPr="00846F19">
                            <w:rPr>
                              <w:rFonts w:ascii="Times New Roman" w:hAnsi="Times New Roman"/>
                              <w:color w:val="0B2F63"/>
                              <w:sz w:val="24"/>
                              <w:szCs w:val="24"/>
                              <w:lang w:val="ro-RO"/>
                            </w:rPr>
                            <w:t xml:space="preserve">Facultatea de </w:t>
                          </w:r>
                          <w:r w:rsidR="00470B52" w:rsidRPr="00846F19">
                            <w:rPr>
                              <w:rFonts w:ascii="Times New Roman" w:hAnsi="Times New Roman"/>
                              <w:color w:val="0B2F63"/>
                              <w:sz w:val="24"/>
                              <w:szCs w:val="24"/>
                              <w:lang w:val="ro-RO"/>
                            </w:rPr>
                            <w:t>Ştiinţ</w:t>
                          </w:r>
                          <w:r w:rsidR="007848F8" w:rsidRPr="00846F19">
                            <w:rPr>
                              <w:rFonts w:ascii="Times New Roman" w:hAnsi="Times New Roman"/>
                              <w:color w:val="0B2F63"/>
                              <w:sz w:val="24"/>
                              <w:szCs w:val="24"/>
                              <w:lang w:val="ro-RO"/>
                            </w:rPr>
                            <w:t>e</w:t>
                          </w:r>
                          <w:r w:rsidRPr="00846F19">
                            <w:rPr>
                              <w:rFonts w:ascii="Times New Roman" w:hAnsi="Times New Roman"/>
                              <w:color w:val="0B2F63"/>
                              <w:sz w:val="24"/>
                              <w:szCs w:val="24"/>
                              <w:lang w:val="ro-RO"/>
                            </w:rPr>
                            <w:t xml:space="preserve"> Socio-Umane</w:t>
                          </w:r>
                        </w:p>
                        <w:p w14:paraId="19CB1D1B" w14:textId="77777777" w:rsidR="008937D2" w:rsidRPr="007848F8" w:rsidRDefault="008937D2" w:rsidP="008937D2">
                          <w:pPr>
                            <w:spacing w:after="0" w:line="240" w:lineRule="auto"/>
                            <w:ind w:left="2880" w:hanging="1746"/>
                            <w:jc w:val="right"/>
                            <w:rPr>
                              <w:rFonts w:ascii="Helvetica" w:hAnsi="Helvetica" w:cs="Helvetica"/>
                              <w:color w:val="0B2F63"/>
                              <w:sz w:val="24"/>
                              <w:szCs w:val="24"/>
                              <w:lang w:val="ro-RO"/>
                            </w:rPr>
                          </w:pPr>
                        </w:p>
                        <w:p w14:paraId="20286330" w14:textId="77777777" w:rsidR="00CF2DEE" w:rsidRPr="007848F8" w:rsidRDefault="00CF2DEE" w:rsidP="00D17760">
                          <w:pPr>
                            <w:spacing w:after="0" w:line="240" w:lineRule="auto"/>
                            <w:ind w:left="2880" w:hanging="1746"/>
                            <w:jc w:val="right"/>
                            <w:rPr>
                              <w:rFonts w:ascii="Helvetica Narrow" w:hAnsi="Helvetica Narrow"/>
                              <w:color w:val="0B2F63"/>
                              <w:sz w:val="24"/>
                              <w:szCs w:val="24"/>
                              <w:lang w:val="ro-RO"/>
                            </w:rPr>
                          </w:pPr>
                        </w:p>
                        <w:p w14:paraId="4871DBC3" w14:textId="77777777" w:rsidR="001A04F3" w:rsidRPr="007848F8" w:rsidRDefault="001A04F3">
                          <w:pPr>
                            <w:rPr>
                              <w:lang w:val="ro-RO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B01C677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left:0;text-align:left;margin-left:208.1pt;margin-top:13.4pt;width:283.2pt;height:67.9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" filled="f" stroked="f">
              <v:textbox>
                <w:txbxContent>
                  <w:p w14:paraId="5D629A18" w14:textId="77777777" w:rsidR="00846F19" w:rsidRDefault="00846F19" w:rsidP="002E553F">
                    <w:pPr>
                      <w:spacing w:after="0" w:line="240" w:lineRule="auto"/>
                      <w:ind w:left="2880" w:hanging="1746"/>
                      <w:jc w:val="right"/>
                      <w:rPr>
                        <w:rFonts w:ascii="Helvetica" w:hAnsi="Helvetica" w:cs="Helvetica"/>
                        <w:b/>
                        <w:color w:val="0B2F63"/>
                        <w:sz w:val="24"/>
                        <w:szCs w:val="24"/>
                        <w:lang w:val="ro-RO"/>
                      </w:rPr>
                    </w:pPr>
                  </w:p>
                  <w:p w14:paraId="66388734" w14:textId="63836CDC" w:rsidR="00846F19" w:rsidRPr="00846F19" w:rsidRDefault="00846F19" w:rsidP="002E553F">
                    <w:pPr>
                      <w:spacing w:after="0" w:line="240" w:lineRule="auto"/>
                      <w:ind w:left="2880" w:hanging="1746"/>
                      <w:jc w:val="right"/>
                      <w:rPr>
                        <w:rFonts w:ascii="Times New Roman" w:hAnsi="Times New Roman"/>
                        <w:b/>
                        <w:color w:val="0B2F63"/>
                        <w:lang w:val="ro-RO"/>
                      </w:rPr>
                    </w:pPr>
                    <w:r w:rsidRPr="00846F19">
                      <w:rPr>
                        <w:rFonts w:ascii="Times New Roman" w:hAnsi="Times New Roman"/>
                        <w:b/>
                        <w:color w:val="0B2F63"/>
                        <w:lang w:val="ro-RO"/>
                      </w:rPr>
                      <w:t>MINISTERUL EDUCAȚIEI</w:t>
                    </w:r>
                  </w:p>
                  <w:p w14:paraId="3A549EFB" w14:textId="2ABE6BC1" w:rsidR="002E553F" w:rsidRPr="00846F19" w:rsidRDefault="002E553F" w:rsidP="002E553F">
                    <w:pPr>
                      <w:spacing w:after="0" w:line="240" w:lineRule="auto"/>
                      <w:ind w:left="2880" w:hanging="1746"/>
                      <w:jc w:val="right"/>
                      <w:rPr>
                        <w:rFonts w:ascii="Times New Roman" w:hAnsi="Times New Roman"/>
                        <w:b/>
                        <w:color w:val="0B2F63"/>
                        <w:sz w:val="24"/>
                        <w:szCs w:val="24"/>
                        <w:lang w:val="ro-RO"/>
                      </w:rPr>
                    </w:pPr>
                    <w:r w:rsidRPr="00846F19">
                      <w:rPr>
                        <w:rFonts w:ascii="Times New Roman" w:hAnsi="Times New Roman"/>
                        <w:b/>
                        <w:color w:val="0B2F63"/>
                        <w:sz w:val="24"/>
                        <w:szCs w:val="24"/>
                        <w:lang w:val="ro-RO"/>
                      </w:rPr>
                      <w:t>Universitatea “Lucian Blaga” din Sibiu</w:t>
                    </w:r>
                  </w:p>
                  <w:p w14:paraId="5B63D740" w14:textId="77777777" w:rsidR="002E553F" w:rsidRPr="00846F19" w:rsidRDefault="002E553F" w:rsidP="002E553F">
                    <w:pPr>
                      <w:spacing w:after="0" w:line="240" w:lineRule="auto"/>
                      <w:ind w:left="2880" w:hanging="1746"/>
                      <w:jc w:val="right"/>
                      <w:rPr>
                        <w:rFonts w:ascii="Times New Roman" w:hAnsi="Times New Roman"/>
                        <w:color w:val="0B2F63"/>
                        <w:sz w:val="24"/>
                        <w:szCs w:val="24"/>
                        <w:lang w:val="ro-RO"/>
                      </w:rPr>
                    </w:pPr>
                    <w:r w:rsidRPr="00846F19">
                      <w:rPr>
                        <w:rFonts w:ascii="Times New Roman" w:hAnsi="Times New Roman"/>
                        <w:color w:val="0B2F63"/>
                        <w:sz w:val="24"/>
                        <w:szCs w:val="24"/>
                        <w:lang w:val="ro-RO"/>
                      </w:rPr>
                      <w:t xml:space="preserve">Facultatea de </w:t>
                    </w:r>
                    <w:r w:rsidR="00470B52" w:rsidRPr="00846F19">
                      <w:rPr>
                        <w:rFonts w:ascii="Times New Roman" w:hAnsi="Times New Roman"/>
                        <w:color w:val="0B2F63"/>
                        <w:sz w:val="24"/>
                        <w:szCs w:val="24"/>
                        <w:lang w:val="ro-RO"/>
                      </w:rPr>
                      <w:t>Ştiinţ</w:t>
                    </w:r>
                    <w:r w:rsidR="007848F8" w:rsidRPr="00846F19">
                      <w:rPr>
                        <w:rFonts w:ascii="Times New Roman" w:hAnsi="Times New Roman"/>
                        <w:color w:val="0B2F63"/>
                        <w:sz w:val="24"/>
                        <w:szCs w:val="24"/>
                        <w:lang w:val="ro-RO"/>
                      </w:rPr>
                      <w:t>e</w:t>
                    </w:r>
                    <w:r w:rsidRPr="00846F19">
                      <w:rPr>
                        <w:rFonts w:ascii="Times New Roman" w:hAnsi="Times New Roman"/>
                        <w:color w:val="0B2F63"/>
                        <w:sz w:val="24"/>
                        <w:szCs w:val="24"/>
                        <w:lang w:val="ro-RO"/>
                      </w:rPr>
                      <w:t xml:space="preserve"> Socio-Umane</w:t>
                    </w:r>
                  </w:p>
                  <w:p w14:paraId="19CB1D1B" w14:textId="77777777" w:rsidR="008937D2" w:rsidRPr="007848F8" w:rsidRDefault="008937D2" w:rsidP="008937D2">
                    <w:pPr>
                      <w:spacing w:after="0" w:line="240" w:lineRule="auto"/>
                      <w:ind w:left="2880" w:hanging="1746"/>
                      <w:jc w:val="right"/>
                      <w:rPr>
                        <w:rFonts w:ascii="Helvetica" w:hAnsi="Helvetica" w:cs="Helvetica"/>
                        <w:color w:val="0B2F63"/>
                        <w:sz w:val="24"/>
                        <w:szCs w:val="24"/>
                        <w:lang w:val="ro-RO"/>
                      </w:rPr>
                    </w:pPr>
                  </w:p>
                  <w:p w14:paraId="20286330" w14:textId="77777777" w:rsidR="00CF2DEE" w:rsidRPr="007848F8" w:rsidRDefault="00CF2DEE" w:rsidP="00D17760">
                    <w:pPr>
                      <w:spacing w:after="0" w:line="240" w:lineRule="auto"/>
                      <w:ind w:left="2880" w:hanging="1746"/>
                      <w:jc w:val="right"/>
                      <w:rPr>
                        <w:rFonts w:ascii="Helvetica Narrow" w:hAnsi="Helvetica Narrow"/>
                        <w:color w:val="0B2F63"/>
                        <w:sz w:val="24"/>
                        <w:szCs w:val="24"/>
                        <w:lang w:val="ro-RO"/>
                      </w:rPr>
                    </w:pPr>
                  </w:p>
                  <w:p w14:paraId="4871DBC3" w14:textId="77777777" w:rsidR="001A04F3" w:rsidRPr="007848F8" w:rsidRDefault="001A04F3">
                    <w:pPr>
                      <w:rPr>
                        <w:lang w:val="ro-RO"/>
                      </w:rPr>
                    </w:pPr>
                  </w:p>
                </w:txbxContent>
              </v:textbox>
            </v:shape>
          </w:pict>
        </mc:Fallback>
      </mc:AlternateContent>
    </w:r>
  </w:p>
  <w:p w14:paraId="30F0077B" w14:textId="644F9180" w:rsidR="00E748EE" w:rsidRPr="00FA5219" w:rsidRDefault="00BE7971" w:rsidP="004B34DA">
    <w:pPr>
      <w:spacing w:after="0" w:line="240" w:lineRule="auto"/>
      <w:rPr>
        <w:rFonts w:ascii="Helvetica Narrow" w:hAnsi="Helvetica Narrow" w:cs="Arial"/>
        <w:b/>
        <w:color w:val="0B2F63"/>
        <w:sz w:val="26"/>
        <w:szCs w:val="26"/>
        <w:lang w:val="ro-RO"/>
      </w:rPr>
    </w:pPr>
    <w:r>
      <w:rPr>
        <w:rFonts w:ascii="Helvetica Narrow" w:hAnsi="Helvetica Narrow" w:cs="Arial"/>
        <w:b/>
        <w:noProof/>
        <w:color w:val="0B2F63"/>
        <w:sz w:val="26"/>
        <w:szCs w:val="26"/>
        <w:lang w:val="ro-RO" w:eastAsia="ro-RO"/>
      </w:rPr>
      <w:drawing>
        <wp:inline distT="0" distB="0" distL="0" distR="0" wp14:anchorId="3E27A8D5" wp14:editId="2AC1B528">
          <wp:extent cx="2105025" cy="628650"/>
          <wp:effectExtent l="0" t="0" r="0" b="0"/>
          <wp:docPr id="1" name="Picture 1" descr="LOGO-NOU_2020_coli ante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-NOU_2020_coli ante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628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35BC7C3" w14:textId="77777777" w:rsidR="00E748EE" w:rsidRPr="00FA5219" w:rsidRDefault="00E748EE" w:rsidP="00E748EE">
    <w:pPr>
      <w:spacing w:after="0" w:line="240" w:lineRule="auto"/>
      <w:ind w:left="2880" w:firstLine="720"/>
      <w:jc w:val="right"/>
      <w:rPr>
        <w:rFonts w:ascii="Helvetica Narrow" w:hAnsi="Helvetica Narrow"/>
        <w:color w:val="0B2F63"/>
        <w:sz w:val="26"/>
        <w:szCs w:val="26"/>
        <w:lang w:val="ro-RO"/>
      </w:rPr>
    </w:pPr>
  </w:p>
  <w:p w14:paraId="730B41A7" w14:textId="77777777" w:rsidR="007D6192" w:rsidRPr="00355381" w:rsidRDefault="00F1153E" w:rsidP="007D6192">
    <w:pPr>
      <w:spacing w:after="0" w:line="240" w:lineRule="auto"/>
      <w:jc w:val="right"/>
      <w:rPr>
        <w:color w:val="0B2F63"/>
        <w:sz w:val="26"/>
        <w:szCs w:val="26"/>
      </w:rPr>
    </w:pPr>
    <w:r w:rsidRPr="00122DEA">
      <w:rPr>
        <w:b/>
        <w:color w:val="0B2F63"/>
        <w:sz w:val="48"/>
        <w:szCs w:val="48"/>
      </w:rPr>
      <w:object w:dxaOrig="9964" w:dyaOrig="47" w14:anchorId="1284D8E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525.6pt;height:6.6pt">
          <v:imagedata r:id="rId2" o:title=""/>
        </v:shape>
        <o:OLEObject Type="Embed" ProgID="CorelDraw.Graphic.15" ShapeID="_x0000_i1025" DrawAspect="Content" ObjectID="_1769512553" r:id="rId3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48F42A6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 w16cid:durableId="4504411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08"/>
  <w:drawingGridVerticalSpacing w:val="181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IxN7I0MDC0NDCyMLFQ0lEKTi0uzszPAykwrAUA/8akUCwAAAA="/>
  </w:docVars>
  <w:rsids>
    <w:rsidRoot w:val="0044289F"/>
    <w:rsid w:val="0000175F"/>
    <w:rsid w:val="00003C1B"/>
    <w:rsid w:val="00004CD9"/>
    <w:rsid w:val="00023766"/>
    <w:rsid w:val="00023BE0"/>
    <w:rsid w:val="000336DB"/>
    <w:rsid w:val="00053FA3"/>
    <w:rsid w:val="000666F2"/>
    <w:rsid w:val="00080BAF"/>
    <w:rsid w:val="000826D7"/>
    <w:rsid w:val="00085632"/>
    <w:rsid w:val="00093C41"/>
    <w:rsid w:val="00094E16"/>
    <w:rsid w:val="00096E2E"/>
    <w:rsid w:val="000A5308"/>
    <w:rsid w:val="000B523B"/>
    <w:rsid w:val="000C0452"/>
    <w:rsid w:val="000C797B"/>
    <w:rsid w:val="000D3962"/>
    <w:rsid w:val="000D5E7B"/>
    <w:rsid w:val="000E563A"/>
    <w:rsid w:val="00105B39"/>
    <w:rsid w:val="00114111"/>
    <w:rsid w:val="00122DEA"/>
    <w:rsid w:val="001350E0"/>
    <w:rsid w:val="001446BE"/>
    <w:rsid w:val="00167E3B"/>
    <w:rsid w:val="0017042D"/>
    <w:rsid w:val="00174C1A"/>
    <w:rsid w:val="001815FE"/>
    <w:rsid w:val="00182033"/>
    <w:rsid w:val="001A04F3"/>
    <w:rsid w:val="001A7EFE"/>
    <w:rsid w:val="001B036B"/>
    <w:rsid w:val="001B647F"/>
    <w:rsid w:val="001C5469"/>
    <w:rsid w:val="001D3428"/>
    <w:rsid w:val="001D78F2"/>
    <w:rsid w:val="001E320A"/>
    <w:rsid w:val="001F1A9B"/>
    <w:rsid w:val="0021251C"/>
    <w:rsid w:val="00214F8F"/>
    <w:rsid w:val="00215E9C"/>
    <w:rsid w:val="002257B1"/>
    <w:rsid w:val="002361F4"/>
    <w:rsid w:val="00247E50"/>
    <w:rsid w:val="0025043F"/>
    <w:rsid w:val="0025349A"/>
    <w:rsid w:val="00254E66"/>
    <w:rsid w:val="002644C4"/>
    <w:rsid w:val="00275499"/>
    <w:rsid w:val="002763D3"/>
    <w:rsid w:val="0029200B"/>
    <w:rsid w:val="002A7EFA"/>
    <w:rsid w:val="002E2400"/>
    <w:rsid w:val="002E5404"/>
    <w:rsid w:val="002E553F"/>
    <w:rsid w:val="002F3BD6"/>
    <w:rsid w:val="002F61F5"/>
    <w:rsid w:val="003127D5"/>
    <w:rsid w:val="003474BA"/>
    <w:rsid w:val="00355381"/>
    <w:rsid w:val="00361179"/>
    <w:rsid w:val="00363069"/>
    <w:rsid w:val="003724F7"/>
    <w:rsid w:val="00381114"/>
    <w:rsid w:val="003E3709"/>
    <w:rsid w:val="003F020C"/>
    <w:rsid w:val="003F2D17"/>
    <w:rsid w:val="0042388E"/>
    <w:rsid w:val="0044289F"/>
    <w:rsid w:val="00454BE0"/>
    <w:rsid w:val="00470B52"/>
    <w:rsid w:val="0048509B"/>
    <w:rsid w:val="004A15C9"/>
    <w:rsid w:val="004A1A69"/>
    <w:rsid w:val="004B34DA"/>
    <w:rsid w:val="004C1A16"/>
    <w:rsid w:val="004D0B56"/>
    <w:rsid w:val="004D39F3"/>
    <w:rsid w:val="004E01E3"/>
    <w:rsid w:val="005117A6"/>
    <w:rsid w:val="00545BE9"/>
    <w:rsid w:val="00552ABB"/>
    <w:rsid w:val="00553B72"/>
    <w:rsid w:val="00581384"/>
    <w:rsid w:val="005A51E2"/>
    <w:rsid w:val="005B6B7E"/>
    <w:rsid w:val="005C2CE9"/>
    <w:rsid w:val="005D26D9"/>
    <w:rsid w:val="005E04F2"/>
    <w:rsid w:val="006132A8"/>
    <w:rsid w:val="00627AC5"/>
    <w:rsid w:val="00634985"/>
    <w:rsid w:val="00634C16"/>
    <w:rsid w:val="00635472"/>
    <w:rsid w:val="00657517"/>
    <w:rsid w:val="00661A65"/>
    <w:rsid w:val="006639E6"/>
    <w:rsid w:val="006671E6"/>
    <w:rsid w:val="00670D78"/>
    <w:rsid w:val="00672FAA"/>
    <w:rsid w:val="006970E4"/>
    <w:rsid w:val="006970FC"/>
    <w:rsid w:val="006B7D25"/>
    <w:rsid w:val="006D4DE3"/>
    <w:rsid w:val="006D61E2"/>
    <w:rsid w:val="006D65FE"/>
    <w:rsid w:val="006D71A0"/>
    <w:rsid w:val="006F2316"/>
    <w:rsid w:val="006F4CFF"/>
    <w:rsid w:val="0070305A"/>
    <w:rsid w:val="00706BDB"/>
    <w:rsid w:val="00710EB1"/>
    <w:rsid w:val="00712EB7"/>
    <w:rsid w:val="007160E0"/>
    <w:rsid w:val="007316D1"/>
    <w:rsid w:val="00733241"/>
    <w:rsid w:val="0073349A"/>
    <w:rsid w:val="00741F19"/>
    <w:rsid w:val="0074382B"/>
    <w:rsid w:val="00746F27"/>
    <w:rsid w:val="007577FE"/>
    <w:rsid w:val="0076373A"/>
    <w:rsid w:val="00770A96"/>
    <w:rsid w:val="00781FEF"/>
    <w:rsid w:val="007848F8"/>
    <w:rsid w:val="007956EE"/>
    <w:rsid w:val="007957ED"/>
    <w:rsid w:val="007976DE"/>
    <w:rsid w:val="007B2B6E"/>
    <w:rsid w:val="007B594F"/>
    <w:rsid w:val="007D3A4C"/>
    <w:rsid w:val="007D6192"/>
    <w:rsid w:val="007F17C0"/>
    <w:rsid w:val="007F7AC8"/>
    <w:rsid w:val="00811062"/>
    <w:rsid w:val="008214FD"/>
    <w:rsid w:val="0082326C"/>
    <w:rsid w:val="00842776"/>
    <w:rsid w:val="00846F19"/>
    <w:rsid w:val="0084788C"/>
    <w:rsid w:val="00861935"/>
    <w:rsid w:val="00863BB2"/>
    <w:rsid w:val="00866D3C"/>
    <w:rsid w:val="00891A0A"/>
    <w:rsid w:val="008937D2"/>
    <w:rsid w:val="00895032"/>
    <w:rsid w:val="008A6E02"/>
    <w:rsid w:val="008B2D05"/>
    <w:rsid w:val="008E16A1"/>
    <w:rsid w:val="008F54D4"/>
    <w:rsid w:val="00900CED"/>
    <w:rsid w:val="009045E6"/>
    <w:rsid w:val="00926588"/>
    <w:rsid w:val="00930BB2"/>
    <w:rsid w:val="009346D5"/>
    <w:rsid w:val="0094302F"/>
    <w:rsid w:val="00946F31"/>
    <w:rsid w:val="00950E47"/>
    <w:rsid w:val="0095285A"/>
    <w:rsid w:val="0097130E"/>
    <w:rsid w:val="00976AAA"/>
    <w:rsid w:val="00993842"/>
    <w:rsid w:val="009942C6"/>
    <w:rsid w:val="009A5D14"/>
    <w:rsid w:val="009B0F2C"/>
    <w:rsid w:val="009B6FA7"/>
    <w:rsid w:val="009B7A06"/>
    <w:rsid w:val="009D57F5"/>
    <w:rsid w:val="009E106A"/>
    <w:rsid w:val="009E29C4"/>
    <w:rsid w:val="009E5DF8"/>
    <w:rsid w:val="009F3FFF"/>
    <w:rsid w:val="009F4396"/>
    <w:rsid w:val="009F48E0"/>
    <w:rsid w:val="009F7D19"/>
    <w:rsid w:val="00A27494"/>
    <w:rsid w:val="00A327B4"/>
    <w:rsid w:val="00A54E13"/>
    <w:rsid w:val="00A7291D"/>
    <w:rsid w:val="00A857C2"/>
    <w:rsid w:val="00A96AEE"/>
    <w:rsid w:val="00AB26E9"/>
    <w:rsid w:val="00AC66D8"/>
    <w:rsid w:val="00AD2D02"/>
    <w:rsid w:val="00AE3652"/>
    <w:rsid w:val="00AE467E"/>
    <w:rsid w:val="00AF32B1"/>
    <w:rsid w:val="00AF767D"/>
    <w:rsid w:val="00B01BEF"/>
    <w:rsid w:val="00B10FF3"/>
    <w:rsid w:val="00B24501"/>
    <w:rsid w:val="00B364A5"/>
    <w:rsid w:val="00B41117"/>
    <w:rsid w:val="00B64BDF"/>
    <w:rsid w:val="00B728E5"/>
    <w:rsid w:val="00B75053"/>
    <w:rsid w:val="00B81A19"/>
    <w:rsid w:val="00B90A5B"/>
    <w:rsid w:val="00B9463A"/>
    <w:rsid w:val="00BB0A1F"/>
    <w:rsid w:val="00BB5E30"/>
    <w:rsid w:val="00BD5BF9"/>
    <w:rsid w:val="00BE57D6"/>
    <w:rsid w:val="00BE7971"/>
    <w:rsid w:val="00BF0F71"/>
    <w:rsid w:val="00BF3343"/>
    <w:rsid w:val="00BF697E"/>
    <w:rsid w:val="00C07459"/>
    <w:rsid w:val="00C13F10"/>
    <w:rsid w:val="00C14441"/>
    <w:rsid w:val="00C16A63"/>
    <w:rsid w:val="00C30085"/>
    <w:rsid w:val="00C3020D"/>
    <w:rsid w:val="00C41B16"/>
    <w:rsid w:val="00C51CD2"/>
    <w:rsid w:val="00C77D5E"/>
    <w:rsid w:val="00C80715"/>
    <w:rsid w:val="00C80A84"/>
    <w:rsid w:val="00C85973"/>
    <w:rsid w:val="00C915EB"/>
    <w:rsid w:val="00C92695"/>
    <w:rsid w:val="00CA15B3"/>
    <w:rsid w:val="00CA7E47"/>
    <w:rsid w:val="00CB79B8"/>
    <w:rsid w:val="00CD3844"/>
    <w:rsid w:val="00CE788D"/>
    <w:rsid w:val="00CF2DEE"/>
    <w:rsid w:val="00CF3842"/>
    <w:rsid w:val="00D17760"/>
    <w:rsid w:val="00D469AD"/>
    <w:rsid w:val="00D72000"/>
    <w:rsid w:val="00D903E9"/>
    <w:rsid w:val="00D94230"/>
    <w:rsid w:val="00DA0849"/>
    <w:rsid w:val="00DB42BB"/>
    <w:rsid w:val="00DB7AFB"/>
    <w:rsid w:val="00DC5BA2"/>
    <w:rsid w:val="00DD7629"/>
    <w:rsid w:val="00DE4641"/>
    <w:rsid w:val="00DE618C"/>
    <w:rsid w:val="00DF1B1D"/>
    <w:rsid w:val="00DF2146"/>
    <w:rsid w:val="00E109DB"/>
    <w:rsid w:val="00E16ED0"/>
    <w:rsid w:val="00E314C5"/>
    <w:rsid w:val="00E33DCD"/>
    <w:rsid w:val="00E57227"/>
    <w:rsid w:val="00E62EBE"/>
    <w:rsid w:val="00E652E2"/>
    <w:rsid w:val="00E748EE"/>
    <w:rsid w:val="00EA1C03"/>
    <w:rsid w:val="00EA3E28"/>
    <w:rsid w:val="00EA7E0F"/>
    <w:rsid w:val="00EB2542"/>
    <w:rsid w:val="00EC5693"/>
    <w:rsid w:val="00ED2908"/>
    <w:rsid w:val="00ED405D"/>
    <w:rsid w:val="00ED7426"/>
    <w:rsid w:val="00EE245B"/>
    <w:rsid w:val="00EE4E21"/>
    <w:rsid w:val="00EF7068"/>
    <w:rsid w:val="00F1153E"/>
    <w:rsid w:val="00F148BE"/>
    <w:rsid w:val="00F219BC"/>
    <w:rsid w:val="00F370DB"/>
    <w:rsid w:val="00F47845"/>
    <w:rsid w:val="00F47B69"/>
    <w:rsid w:val="00F5672C"/>
    <w:rsid w:val="00F57737"/>
    <w:rsid w:val="00F64B94"/>
    <w:rsid w:val="00F73F3D"/>
    <w:rsid w:val="00F77DDA"/>
    <w:rsid w:val="00F806DF"/>
    <w:rsid w:val="00F84E69"/>
    <w:rsid w:val="00F93F1C"/>
    <w:rsid w:val="00FA5219"/>
    <w:rsid w:val="00FB42B3"/>
    <w:rsid w:val="00FE2D87"/>
    <w:rsid w:val="00FE6C37"/>
    <w:rsid w:val="00FF6F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3B5485D"/>
  <w15:chartTrackingRefBased/>
  <w15:docId w15:val="{EA1BAF30-074C-4101-8D5D-4BD69A92DD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5E30"/>
    <w:pPr>
      <w:spacing w:after="200" w:line="276" w:lineRule="auto"/>
    </w:pPr>
    <w:rPr>
      <w:sz w:val="22"/>
      <w:szCs w:val="22"/>
    </w:rPr>
  </w:style>
  <w:style w:type="character" w:default="1" w:styleId="Fontdeparagrafimplici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FrListare">
    <w:name w:val="No List"/>
    <w:uiPriority w:val="99"/>
    <w:semiHidden/>
    <w:unhideWhenUsed/>
  </w:style>
  <w:style w:type="paragraph" w:styleId="Antet">
    <w:name w:val="header"/>
    <w:basedOn w:val="Normal"/>
    <w:link w:val="AntetCaracter"/>
    <w:uiPriority w:val="99"/>
    <w:unhideWhenUsed/>
    <w:rsid w:val="004428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ntetCaracter">
    <w:name w:val="Antet Caracter"/>
    <w:basedOn w:val="Fontdeparagrafimplicit"/>
    <w:link w:val="Antet"/>
    <w:uiPriority w:val="99"/>
    <w:rsid w:val="0044289F"/>
  </w:style>
  <w:style w:type="paragraph" w:styleId="Subsol">
    <w:name w:val="footer"/>
    <w:basedOn w:val="Normal"/>
    <w:link w:val="SubsolCaracter"/>
    <w:uiPriority w:val="99"/>
    <w:unhideWhenUsed/>
    <w:rsid w:val="004428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ubsolCaracter">
    <w:name w:val="Subsol Caracter"/>
    <w:basedOn w:val="Fontdeparagrafimplicit"/>
    <w:link w:val="Subsol"/>
    <w:uiPriority w:val="99"/>
    <w:rsid w:val="0044289F"/>
  </w:style>
  <w:style w:type="paragraph" w:styleId="TextnBalon">
    <w:name w:val="Balloon Text"/>
    <w:basedOn w:val="Normal"/>
    <w:link w:val="TextnBalonCaracter"/>
    <w:uiPriority w:val="99"/>
    <w:semiHidden/>
    <w:unhideWhenUsed/>
    <w:rsid w:val="004428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nBalonCaracter">
    <w:name w:val="Text în Balon Caracter"/>
    <w:link w:val="TextnBalon"/>
    <w:uiPriority w:val="99"/>
    <w:semiHidden/>
    <w:rsid w:val="0044289F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9B6FA7"/>
    <w:rPr>
      <w:color w:val="0000FF"/>
      <w:u w:val="single"/>
    </w:rPr>
  </w:style>
  <w:style w:type="character" w:styleId="HyperlinkParcurs">
    <w:name w:val="FollowedHyperlink"/>
    <w:uiPriority w:val="99"/>
    <w:semiHidden/>
    <w:unhideWhenUsed/>
    <w:rsid w:val="002F61F5"/>
    <w:rPr>
      <w:color w:val="800080"/>
      <w:u w:val="single"/>
    </w:rPr>
  </w:style>
  <w:style w:type="table" w:styleId="Tabelgril">
    <w:name w:val="Table Grid"/>
    <w:basedOn w:val="TabelNormal"/>
    <w:rsid w:val="00AE3652"/>
    <w:pPr>
      <w:overflowPunct w:val="0"/>
      <w:autoSpaceDE w:val="0"/>
      <w:autoSpaceDN w:val="0"/>
      <w:adjustRightInd w:val="0"/>
      <w:textAlignment w:val="baseline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2.bin"/><Relationship Id="rId1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1.bin"/><Relationship Id="rId2" Type="http://schemas.openxmlformats.org/officeDocument/2006/relationships/image" Target="media/image2.em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66</Words>
  <Characters>876</Characters>
  <Application>Microsoft Office Word</Application>
  <DocSecurity>0</DocSecurity>
  <Lines>4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LBS</Company>
  <LinksUpToDate>false</LinksUpToDate>
  <CharactersWithSpaces>1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ra.todoran</dc:creator>
  <cp:keywords/>
  <cp:lastModifiedBy>Adela Popa</cp:lastModifiedBy>
  <cp:revision>2</cp:revision>
  <cp:lastPrinted>2020-10-22T10:46:00Z</cp:lastPrinted>
  <dcterms:created xsi:type="dcterms:W3CDTF">2024-02-15T12:29:00Z</dcterms:created>
  <dcterms:modified xsi:type="dcterms:W3CDTF">2024-02-15T1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8899828c335bc905bdd30132d3ded6ca252ce6a55a755f9a43af136c27155b8</vt:lpwstr>
  </property>
</Properties>
</file>